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534D4" w14:textId="6F56CE16" w:rsidR="00875A8E" w:rsidRDefault="003D2B92">
      <w:pPr>
        <w:pStyle w:val="Title"/>
      </w:pPr>
      <w:r>
        <w:t>Multiple Linear Regression</w:t>
      </w:r>
    </w:p>
    <w:p w14:paraId="13C534D5" w14:textId="2B2B1908" w:rsidR="00875A8E" w:rsidRDefault="00506C7F">
      <w:pPr>
        <w:pStyle w:val="SourceCode"/>
      </w:pP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mport </w:t>
      </w:r>
      <w:proofErr w:type="spellStart"/>
      <w:r>
        <w:rPr>
          <w:rStyle w:val="CommentTok"/>
        </w:rPr>
        <w:t>knitr</w:t>
      </w:r>
      <w:proofErr w:type="spellEnd"/>
      <w:r>
        <w:rPr>
          <w:rStyle w:val="CommentTok"/>
        </w:rPr>
        <w:t xml:space="preserve"> package - Markdown </w:t>
      </w:r>
      <w:proofErr w:type="gramStart"/>
      <w:r>
        <w:rPr>
          <w:rStyle w:val="CommentTok"/>
        </w:rPr>
        <w:t>purpose :</w:t>
      </w:r>
      <w:proofErr w:type="gramEnd"/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Mugi</w:t>
      </w:r>
      <w:r>
        <w:rPr>
          <w:rStyle w:val="CharTok"/>
        </w:rPr>
        <w:t>\\</w:t>
      </w:r>
      <w:r>
        <w:rPr>
          <w:rStyle w:val="StringTok"/>
        </w:rPr>
        <w:t>R</w:t>
      </w:r>
      <w:r>
        <w:rPr>
          <w:rStyle w:val="CharTok"/>
        </w:rPr>
        <w:t>\\</w:t>
      </w:r>
      <w:r>
        <w:rPr>
          <w:rStyle w:val="StringTok"/>
        </w:rPr>
        <w:t>Concrete - Regres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13C534D7" w14:textId="77777777" w:rsidR="00875A8E" w:rsidRDefault="00506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3C534DC" w14:textId="77777777" w:rsidR="00875A8E" w:rsidRDefault="00506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13C534DF" w14:textId="77777777" w:rsidR="00875A8E" w:rsidRDefault="00506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Tools</w:t>
      </w:r>
      <w:proofErr w:type="spellEnd"/>
      <w:r>
        <w:rPr>
          <w:rStyle w:val="NormalTok"/>
        </w:rPr>
        <w:t>)</w:t>
      </w:r>
    </w:p>
    <w:p w14:paraId="13C534E1" w14:textId="77777777" w:rsidR="00875A8E" w:rsidRDefault="00506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3C534E6" w14:textId="77777777" w:rsidR="00875A8E" w:rsidRDefault="00506C7F">
      <w:pPr>
        <w:pStyle w:val="SourceCode"/>
      </w:pPr>
      <w:proofErr w:type="spellStart"/>
      <w:r>
        <w:rPr>
          <w:rStyle w:val="NormalTok"/>
        </w:rPr>
        <w:t>conc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'Concrete_Data.xls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ment'</w:t>
      </w:r>
      <w:r>
        <w:rPr>
          <w:rStyle w:val="NormalTok"/>
        </w:rPr>
        <w:t>,</w:t>
      </w:r>
      <w:r>
        <w:rPr>
          <w:rStyle w:val="StringTok"/>
        </w:rPr>
        <w:t>'blast_furnace_slag'</w:t>
      </w:r>
      <w:r>
        <w:rPr>
          <w:rStyle w:val="NormalTok"/>
        </w:rPr>
        <w:t>,</w:t>
      </w:r>
      <w:r>
        <w:rPr>
          <w:rStyle w:val="StringTok"/>
        </w:rPr>
        <w:t>'fly_ash'</w:t>
      </w:r>
      <w:r>
        <w:rPr>
          <w:rStyle w:val="NormalTok"/>
        </w:rPr>
        <w:t>,</w:t>
      </w:r>
      <w:r>
        <w:rPr>
          <w:rStyle w:val="StringTok"/>
        </w:rPr>
        <w:t>'water'</w:t>
      </w:r>
      <w:r>
        <w:rPr>
          <w:rStyle w:val="NormalTok"/>
        </w:rPr>
        <w:t>,</w:t>
      </w:r>
      <w:r>
        <w:rPr>
          <w:rStyle w:val="StringTok"/>
        </w:rPr>
        <w:t>'superplasticizer'</w:t>
      </w:r>
      <w:r>
        <w:rPr>
          <w:rStyle w:val="NormalTok"/>
        </w:rPr>
        <w:t>,</w:t>
      </w:r>
      <w:r>
        <w:rPr>
          <w:rStyle w:val="StringTok"/>
        </w:rPr>
        <w:t>'coarse_ggregate'</w:t>
      </w:r>
      <w:r>
        <w:rPr>
          <w:rStyle w:val="NormalTok"/>
        </w:rPr>
        <w:t xml:space="preserve">, </w:t>
      </w:r>
      <w:r>
        <w:rPr>
          <w:rStyle w:val="StringTok"/>
        </w:rPr>
        <w:t>'fine_aggregate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compressive_strength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conc_data)</w:t>
      </w:r>
    </w:p>
    <w:p w14:paraId="13C534E7" w14:textId="77777777" w:rsidR="00875A8E" w:rsidRDefault="00506C7F">
      <w:pPr>
        <w:pStyle w:val="SourceCode"/>
      </w:pPr>
      <w:r>
        <w:rPr>
          <w:rStyle w:val="VerbatimChar"/>
        </w:rPr>
        <w:t>## [1] 1030</w:t>
      </w:r>
    </w:p>
    <w:p w14:paraId="13C534E8" w14:textId="77777777" w:rsidR="00875A8E" w:rsidRDefault="00506C7F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conc_data)</w:t>
      </w:r>
    </w:p>
    <w:p w14:paraId="13C534E9" w14:textId="77777777" w:rsidR="00875A8E" w:rsidRDefault="00506C7F">
      <w:pPr>
        <w:pStyle w:val="SourceCode"/>
      </w:pPr>
      <w:r>
        <w:rPr>
          <w:rStyle w:val="VerbatimChar"/>
        </w:rPr>
        <w:t>## [1] 9</w:t>
      </w:r>
    </w:p>
    <w:p w14:paraId="13C534EA" w14:textId="77777777" w:rsidR="00875A8E" w:rsidRDefault="00506C7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nc_data)</w:t>
      </w:r>
    </w:p>
    <w:p w14:paraId="13C534EB" w14:textId="77777777" w:rsidR="00875A8E" w:rsidRDefault="00506C7F">
      <w:pPr>
        <w:pStyle w:val="SourceCode"/>
      </w:pPr>
      <w:r>
        <w:rPr>
          <w:rStyle w:val="VerbatimChar"/>
        </w:rPr>
        <w:t>## Classes 'tbl_df', 'tbl' and 'data.frame':    1030 obs. of  9 variables:</w:t>
      </w:r>
      <w:r>
        <w:br/>
      </w:r>
      <w:r>
        <w:rPr>
          <w:rStyle w:val="VerbatimChar"/>
        </w:rPr>
        <w:t>##  $ cement              : num  540 540 332 332 199 ...</w:t>
      </w:r>
      <w:r>
        <w:br/>
      </w:r>
      <w:r>
        <w:rPr>
          <w:rStyle w:val="VerbatimChar"/>
        </w:rPr>
        <w:t>##  $ blast_furnace_slag  : num  0 0 142 142 132 ...</w:t>
      </w:r>
      <w:r>
        <w:br/>
      </w:r>
      <w:r>
        <w:rPr>
          <w:rStyle w:val="VerbatimChar"/>
        </w:rPr>
        <w:t>##  $ fly_ash             : num  0 0 0 0 0 0 0 0 0 0 ...</w:t>
      </w:r>
      <w:r>
        <w:br/>
      </w:r>
      <w:r>
        <w:rPr>
          <w:rStyle w:val="VerbatimChar"/>
        </w:rPr>
        <w:t>##  $ water               : num  162 162 228 228 192 228 228 228 228 228 ...</w:t>
      </w:r>
      <w:r>
        <w:br/>
      </w:r>
      <w:r>
        <w:rPr>
          <w:rStyle w:val="VerbatimChar"/>
        </w:rPr>
        <w:t>##  $ superplasticizer    : num  2.5 2.5 0 0 0 0 0 0 0 0 ...</w:t>
      </w:r>
      <w:r>
        <w:br/>
      </w:r>
      <w:r>
        <w:rPr>
          <w:rStyle w:val="VerbatimChar"/>
        </w:rPr>
        <w:t>##  $ coarse_ggregate     : num  1040 1055 932 932 978 ...</w:t>
      </w:r>
      <w:r>
        <w:br/>
      </w:r>
      <w:r>
        <w:rPr>
          <w:rStyle w:val="VerbatimChar"/>
        </w:rPr>
        <w:t>##  $ fine_aggregate      : num  676 676 594 594 826 ...</w:t>
      </w:r>
      <w:r>
        <w:br/>
      </w:r>
      <w:r>
        <w:rPr>
          <w:rStyle w:val="VerbatimChar"/>
        </w:rPr>
        <w:t>##  $ age                 : num  28 28 270 365 360 90 365 28 28 28 ...</w:t>
      </w:r>
      <w:r>
        <w:br/>
      </w:r>
      <w:r>
        <w:rPr>
          <w:rStyle w:val="VerbatimChar"/>
        </w:rPr>
        <w:t>##  $ compressive_strength: num  80 61.9 40.3 41.1 44.3 ...</w:t>
      </w:r>
    </w:p>
    <w:p w14:paraId="13C534EC" w14:textId="77777777" w:rsidR="00875A8E" w:rsidRDefault="00506C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nc_data)</w:t>
      </w:r>
    </w:p>
    <w:p w14:paraId="13C534ED" w14:textId="77777777" w:rsidR="00875A8E" w:rsidRDefault="00506C7F">
      <w:pPr>
        <w:pStyle w:val="SourceCode"/>
      </w:pPr>
      <w:r>
        <w:rPr>
          <w:rStyle w:val="VerbatimChar"/>
        </w:rPr>
        <w:t xml:space="preserve">##      cement      blast_furnace_slag    fly_ash           water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02.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      Min.   :  0.00   Min.   :121.8  </w:t>
      </w:r>
      <w:r>
        <w:br/>
      </w:r>
      <w:r>
        <w:rPr>
          <w:rStyle w:val="VerbatimChar"/>
        </w:rPr>
        <w:t xml:space="preserve">##  1st Qu.:192.4   1st Qu.:  0.0      1st Qu.:  0.00   1st Qu.:164.9  </w:t>
      </w:r>
      <w:r>
        <w:br/>
      </w:r>
      <w:r>
        <w:rPr>
          <w:rStyle w:val="VerbatimChar"/>
        </w:rPr>
        <w:t xml:space="preserve">##  Median :272.9   Median : 22.0      Median :  0.00   Median :185.0  </w:t>
      </w:r>
      <w:r>
        <w:br/>
      </w:r>
      <w:r>
        <w:rPr>
          <w:rStyle w:val="VerbatimChar"/>
        </w:rPr>
        <w:t xml:space="preserve">##  Mean   :281.2   Mean   : 73.9      Mean   : 54.19   Mean   :181.6  </w:t>
      </w:r>
      <w:r>
        <w:br/>
      </w:r>
      <w:r>
        <w:rPr>
          <w:rStyle w:val="VerbatimChar"/>
        </w:rPr>
        <w:t xml:space="preserve">##  3rd Qu.:350.0   3rd Qu.:142.9      3rd Qu.:118.27   3rd Qu.:192.0  </w:t>
      </w:r>
      <w:r>
        <w:br/>
      </w:r>
      <w:r>
        <w:rPr>
          <w:rStyle w:val="VerbatimChar"/>
        </w:rPr>
        <w:lastRenderedPageBreak/>
        <w:t xml:space="preserve">##  Max.   :540.0   Max.   :359.4      Max.   :200.10   Max.   :247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uperplasticizer</w:t>
      </w:r>
      <w:proofErr w:type="gramEnd"/>
      <w:r>
        <w:rPr>
          <w:rStyle w:val="VerbatimChar"/>
        </w:rPr>
        <w:t xml:space="preserve"> coarse_ggregate  fine_aggregate       age        </w:t>
      </w:r>
      <w:r>
        <w:br/>
      </w:r>
      <w:r>
        <w:rPr>
          <w:rStyle w:val="VerbatimChar"/>
        </w:rPr>
        <w:t xml:space="preserve">##  Min.   : 0.000   Min.   : 801.0   Min.   :594.0   Min.   :  1.00  </w:t>
      </w:r>
      <w:r>
        <w:br/>
      </w:r>
      <w:r>
        <w:rPr>
          <w:rStyle w:val="VerbatimChar"/>
        </w:rPr>
        <w:t xml:space="preserve">##  1st Qu.: 0.000   1st Qu.: 932.0   1st Qu.:731.0   1st Qu.:  7.00  </w:t>
      </w:r>
      <w:r>
        <w:br/>
      </w:r>
      <w:r>
        <w:rPr>
          <w:rStyle w:val="VerbatimChar"/>
        </w:rPr>
        <w:t xml:space="preserve">##  Median : 6.350   Median : 968.0   Median :779.5   Median : 28.00  </w:t>
      </w:r>
      <w:r>
        <w:br/>
      </w:r>
      <w:r>
        <w:rPr>
          <w:rStyle w:val="VerbatimChar"/>
        </w:rPr>
        <w:t xml:space="preserve">##  Mean   : 6.203   Mean   : 972.9   Mean   :773.6   Mean   : 45.66  </w:t>
      </w:r>
      <w:r>
        <w:br/>
      </w:r>
      <w:r>
        <w:rPr>
          <w:rStyle w:val="VerbatimChar"/>
        </w:rPr>
        <w:t xml:space="preserve">##  3rd Qu.:10.160   3rd Qu.:1029.4   3rd Qu.:824.0   3rd Qu.: 56.00  </w:t>
      </w:r>
      <w:r>
        <w:br/>
      </w:r>
      <w:r>
        <w:rPr>
          <w:rStyle w:val="VerbatimChar"/>
        </w:rPr>
        <w:t xml:space="preserve">##  Max.   :32.200   Max.   :1145.0   Max.   :992.6   Max.   :365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mpressive</w:t>
      </w:r>
      <w:proofErr w:type="gramEnd"/>
      <w:r>
        <w:rPr>
          <w:rStyle w:val="VerbatimChar"/>
        </w:rPr>
        <w:t>_strength</w:t>
      </w:r>
      <w:r>
        <w:br/>
      </w:r>
      <w:r>
        <w:rPr>
          <w:rStyle w:val="VerbatimChar"/>
        </w:rPr>
        <w:t xml:space="preserve">##  Min.   : 2.332      </w:t>
      </w:r>
      <w:r>
        <w:br/>
      </w:r>
      <w:r>
        <w:rPr>
          <w:rStyle w:val="VerbatimChar"/>
        </w:rPr>
        <w:t xml:space="preserve">##  1st Qu.:23.707      </w:t>
      </w:r>
      <w:r>
        <w:br/>
      </w:r>
      <w:r>
        <w:rPr>
          <w:rStyle w:val="VerbatimChar"/>
        </w:rPr>
        <w:t xml:space="preserve">##  Median :34.443      </w:t>
      </w:r>
      <w:r>
        <w:br/>
      </w:r>
      <w:r>
        <w:rPr>
          <w:rStyle w:val="VerbatimChar"/>
        </w:rPr>
        <w:t xml:space="preserve">##  Mean   :35.818      </w:t>
      </w:r>
      <w:r>
        <w:br/>
      </w:r>
      <w:r>
        <w:rPr>
          <w:rStyle w:val="VerbatimChar"/>
        </w:rPr>
        <w:t xml:space="preserve">##  3rd Qu.:46.136      </w:t>
      </w:r>
      <w:r>
        <w:br/>
      </w:r>
      <w:r>
        <w:rPr>
          <w:rStyle w:val="VerbatimChar"/>
        </w:rPr>
        <w:t>##  Max.   :82.599</w:t>
      </w:r>
    </w:p>
    <w:p w14:paraId="13C534EF" w14:textId="7D8E7129" w:rsidR="00875A8E" w:rsidRDefault="00875A8E">
      <w:pPr>
        <w:pStyle w:val="FirstParagraph"/>
      </w:pPr>
    </w:p>
    <w:p w14:paraId="13C534F0" w14:textId="77777777" w:rsidR="00875A8E" w:rsidRDefault="00506C7F">
      <w:pPr>
        <w:pStyle w:val="SourceCode"/>
      </w:pPr>
      <w:r>
        <w:rPr>
          <w:rStyle w:val="CommentTok"/>
        </w:rPr>
        <w:t>#Finding Outlier - cement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ement)</w:t>
      </w:r>
    </w:p>
    <w:p w14:paraId="13C534F1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6E" wp14:editId="5C84F523">
            <wp:extent cx="4174435" cy="229792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004" cy="23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4F2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cement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ement))</w:t>
      </w:r>
      <w:r>
        <w:br/>
      </w:r>
      <w:r>
        <w:br/>
      </w:r>
      <w:r>
        <w:rPr>
          <w:rStyle w:val="NormalTok"/>
        </w:rPr>
        <w:t>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ement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ceme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ceme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lower_boundry)</w:t>
      </w:r>
    </w:p>
    <w:p w14:paraId="13C534F3" w14:textId="77777777" w:rsidR="00875A8E" w:rsidRDefault="00506C7F">
      <w:pPr>
        <w:pStyle w:val="SourceCode"/>
      </w:pPr>
      <w:r>
        <w:rPr>
          <w:rStyle w:val="VerbatimChar"/>
        </w:rPr>
        <w:t>## [1] 0</w:t>
      </w:r>
    </w:p>
    <w:p w14:paraId="24962E0E" w14:textId="77777777" w:rsidR="00CF3ADE" w:rsidRDefault="00CF3ADE" w:rsidP="008B0DE9">
      <w:pPr>
        <w:pStyle w:val="SourceCode"/>
        <w:rPr>
          <w:rStyle w:val="CommentTok"/>
        </w:rPr>
      </w:pPr>
    </w:p>
    <w:p w14:paraId="10DAFB42" w14:textId="77777777" w:rsidR="00CF3ADE" w:rsidRDefault="00CF3ADE" w:rsidP="008B0DE9">
      <w:pPr>
        <w:pStyle w:val="SourceCode"/>
        <w:rPr>
          <w:rStyle w:val="CommentTok"/>
        </w:rPr>
      </w:pPr>
    </w:p>
    <w:p w14:paraId="13C534F5" w14:textId="307197D8" w:rsidR="00875A8E" w:rsidRDefault="00506C7F" w:rsidP="008B0DE9">
      <w:pPr>
        <w:pStyle w:val="SourceCode"/>
      </w:pPr>
      <w:r>
        <w:rPr>
          <w:rStyle w:val="CommentTok"/>
        </w:rPr>
        <w:lastRenderedPageBreak/>
        <w:t xml:space="preserve">#Finding Outlier - </w:t>
      </w:r>
      <w:proofErr w:type="spellStart"/>
      <w:r>
        <w:rPr>
          <w:rStyle w:val="CommentTok"/>
        </w:rPr>
        <w:t>blast_furnace_slag</w:t>
      </w:r>
      <w:proofErr w:type="spellEnd"/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blast_furnace_slag</w:t>
      </w:r>
      <w:proofErr w:type="spellEnd"/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13C53570" wp14:editId="06D490A6">
            <wp:extent cx="3617843" cy="242514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1341" cy="243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4F6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blast_furnace_slag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fs_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blast_furnace_slag))</w:t>
      </w:r>
      <w:r>
        <w:br/>
      </w:r>
      <w:r>
        <w:br/>
      </w:r>
      <w:r>
        <w:rPr>
          <w:rStyle w:val="NormalTok"/>
        </w:rPr>
        <w:t>bfs_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blast_furnace_slag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blast_furnace_sla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fs_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blast_furnace_slag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fs_lower_boundry)</w:t>
      </w:r>
    </w:p>
    <w:p w14:paraId="13C534F7" w14:textId="77777777" w:rsidR="00875A8E" w:rsidRDefault="00506C7F">
      <w:pPr>
        <w:pStyle w:val="SourceCode"/>
      </w:pPr>
      <w:r>
        <w:rPr>
          <w:rStyle w:val="VerbatimChar"/>
        </w:rPr>
        <w:t>## [1] 2</w:t>
      </w:r>
    </w:p>
    <w:p w14:paraId="13C534F9" w14:textId="4F9A4E1A" w:rsidR="00875A8E" w:rsidRDefault="00506C7F" w:rsidP="00CF3ADE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blast_furnace_slag[conc_data</w:t>
      </w:r>
      <w:r>
        <w:rPr>
          <w:rStyle w:val="OperatorTok"/>
        </w:rPr>
        <w:t>$</w:t>
      </w:r>
      <w:r>
        <w:rPr>
          <w:rStyle w:val="NormalTok"/>
        </w:rPr>
        <w:t xml:space="preserve">blast_furnace_slag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fs_upper_bound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blast_furnace_sla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fs_lower_boundry</w:t>
      </w:r>
      <w:proofErr w:type="spellEnd"/>
      <w:r>
        <w:rPr>
          <w:rStyle w:val="NormalTok"/>
        </w:rPr>
        <w:t>])</w:t>
      </w:r>
      <w:r>
        <w:rPr>
          <w:noProof/>
        </w:rPr>
        <w:drawing>
          <wp:inline distT="0" distB="0" distL="0" distR="0" wp14:anchorId="13C53572" wp14:editId="62F267F6">
            <wp:extent cx="4238045" cy="2743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542" cy="27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4FA" w14:textId="77777777" w:rsidR="00875A8E" w:rsidRDefault="00506C7F">
      <w:pPr>
        <w:pStyle w:val="SourceCode"/>
      </w:pPr>
      <w:r>
        <w:rPr>
          <w:rStyle w:val="CommentTok"/>
        </w:rPr>
        <w:lastRenderedPageBreak/>
        <w:t>#Finding Outlier - fly_ash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ly_ash)</w:t>
      </w:r>
      <w:r>
        <w:br/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fly_ash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ly_ash))</w:t>
      </w:r>
      <w:r>
        <w:br/>
      </w:r>
      <w:r>
        <w:br/>
      </w:r>
      <w:r>
        <w:rPr>
          <w:rStyle w:val="NormalTok"/>
        </w:rPr>
        <w:t>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ly_ash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fly_as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fly_as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lower_boundry)</w:t>
      </w:r>
    </w:p>
    <w:p w14:paraId="13C534FB" w14:textId="77777777" w:rsidR="00875A8E" w:rsidRDefault="00506C7F">
      <w:pPr>
        <w:pStyle w:val="SourceCode"/>
      </w:pPr>
      <w:r>
        <w:rPr>
          <w:rStyle w:val="VerbatimChar"/>
        </w:rPr>
        <w:t>## [1] 0</w:t>
      </w:r>
    </w:p>
    <w:p w14:paraId="13C534FC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fly_ash[conc_data</w:t>
      </w:r>
      <w:r>
        <w:rPr>
          <w:rStyle w:val="OperatorTok"/>
        </w:rPr>
        <w:t>$</w:t>
      </w:r>
      <w:r>
        <w:rPr>
          <w:rStyle w:val="NormalTok"/>
        </w:rPr>
        <w:t xml:space="preserve">fly_as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fly_as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ower_boundry])</w:t>
      </w:r>
    </w:p>
    <w:p w14:paraId="13C534FD" w14:textId="10942378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74" wp14:editId="77DA6651">
            <wp:extent cx="4874150" cy="321232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044" cy="324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177C1" w14:textId="04FBF3B2" w:rsidR="00CF3ADE" w:rsidRDefault="00CF3ADE" w:rsidP="00CF3ADE">
      <w:pPr>
        <w:pStyle w:val="BodyText"/>
      </w:pPr>
    </w:p>
    <w:p w14:paraId="50C09934" w14:textId="07C239CF" w:rsidR="00CF3ADE" w:rsidRDefault="00CF3ADE" w:rsidP="00CF3ADE">
      <w:pPr>
        <w:pStyle w:val="BodyText"/>
      </w:pPr>
    </w:p>
    <w:p w14:paraId="41306C7A" w14:textId="79BE5996" w:rsidR="00CF3ADE" w:rsidRDefault="00CF3ADE" w:rsidP="00CF3ADE">
      <w:pPr>
        <w:pStyle w:val="BodyText"/>
      </w:pPr>
    </w:p>
    <w:p w14:paraId="167FC475" w14:textId="3EA084CF" w:rsidR="00CF3ADE" w:rsidRDefault="00CF3ADE" w:rsidP="00CF3ADE">
      <w:pPr>
        <w:pStyle w:val="BodyText"/>
      </w:pPr>
    </w:p>
    <w:p w14:paraId="2F13DDE7" w14:textId="2834C58E" w:rsidR="00CF3ADE" w:rsidRDefault="00CF3ADE" w:rsidP="00CF3ADE">
      <w:pPr>
        <w:pStyle w:val="BodyText"/>
      </w:pPr>
    </w:p>
    <w:p w14:paraId="0B8B9BE0" w14:textId="77777777" w:rsidR="00CF3ADE" w:rsidRPr="00CF3ADE" w:rsidRDefault="00CF3ADE" w:rsidP="00CF3ADE">
      <w:pPr>
        <w:pStyle w:val="BodyText"/>
      </w:pPr>
    </w:p>
    <w:p w14:paraId="13C534FE" w14:textId="77777777" w:rsidR="00875A8E" w:rsidRDefault="00506C7F">
      <w:pPr>
        <w:pStyle w:val="SourceCode"/>
      </w:pPr>
      <w:r>
        <w:rPr>
          <w:rStyle w:val="CommentTok"/>
        </w:rPr>
        <w:lastRenderedPageBreak/>
        <w:t>#Finding Outlier - water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water)</w:t>
      </w:r>
    </w:p>
    <w:p w14:paraId="13C534FF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76" wp14:editId="673EFF66">
            <wp:extent cx="4285753" cy="311691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188" cy="312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00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water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_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water))</w:t>
      </w:r>
      <w:r>
        <w:br/>
      </w:r>
      <w:r>
        <w:br/>
      </w:r>
      <w:r>
        <w:rPr>
          <w:rStyle w:val="NormalTok"/>
        </w:rPr>
        <w:t>w_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water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wa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wa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w_lower_boundry)</w:t>
      </w:r>
    </w:p>
    <w:p w14:paraId="13C53501" w14:textId="77777777" w:rsidR="00875A8E" w:rsidRDefault="00506C7F">
      <w:pPr>
        <w:pStyle w:val="SourceCode"/>
      </w:pPr>
      <w:r>
        <w:rPr>
          <w:rStyle w:val="VerbatimChar"/>
        </w:rPr>
        <w:t>## [1] 9</w:t>
      </w:r>
    </w:p>
    <w:p w14:paraId="13C53502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water[conc_data</w:t>
      </w:r>
      <w:r>
        <w:rPr>
          <w:rStyle w:val="OperatorTok"/>
        </w:rPr>
        <w:t>$</w:t>
      </w:r>
      <w:r>
        <w:rPr>
          <w:rStyle w:val="NormalTok"/>
        </w:rPr>
        <w:t xml:space="preserve">wa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wa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w_lower_boundry])</w:t>
      </w:r>
    </w:p>
    <w:p w14:paraId="13C53503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78" wp14:editId="2DECAFDB">
            <wp:extent cx="4715123" cy="281476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280" cy="286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04" w14:textId="77777777" w:rsidR="00875A8E" w:rsidRDefault="00506C7F">
      <w:pPr>
        <w:pStyle w:val="SourceCode"/>
      </w:pPr>
      <w:r>
        <w:rPr>
          <w:rStyle w:val="CommentTok"/>
        </w:rPr>
        <w:t>#Finding Outlier - superplasticizer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superplasticizer)</w:t>
      </w:r>
    </w:p>
    <w:p w14:paraId="13C53505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7A" wp14:editId="49617FC6">
            <wp:extent cx="4261899" cy="29260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96" cy="293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06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superplasticizer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p_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superplasticizer))</w:t>
      </w:r>
      <w:r>
        <w:br/>
      </w:r>
      <w:r>
        <w:br/>
      </w:r>
      <w:r>
        <w:rPr>
          <w:rStyle w:val="NormalTok"/>
        </w:rPr>
        <w:t>sp_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superplasticizer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superplasticiz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superplasticiz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p_lower_boundry)</w:t>
      </w:r>
    </w:p>
    <w:p w14:paraId="13C53507" w14:textId="77777777" w:rsidR="00875A8E" w:rsidRDefault="00506C7F">
      <w:pPr>
        <w:pStyle w:val="SourceCode"/>
      </w:pPr>
      <w:r>
        <w:rPr>
          <w:rStyle w:val="VerbatimChar"/>
        </w:rPr>
        <w:lastRenderedPageBreak/>
        <w:t>## [1] 10</w:t>
      </w:r>
    </w:p>
    <w:p w14:paraId="13C53508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superplasticizer[conc_data</w:t>
      </w:r>
      <w:r>
        <w:rPr>
          <w:rStyle w:val="OperatorTok"/>
        </w:rPr>
        <w:t>$</w:t>
      </w:r>
      <w:r>
        <w:rPr>
          <w:rStyle w:val="NormalTok"/>
        </w:rPr>
        <w:t xml:space="preserve">superplasticiz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superplasticiz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p_lower_boundry])</w:t>
      </w:r>
    </w:p>
    <w:p w14:paraId="13C53509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7C" wp14:editId="13C5357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0A" w14:textId="77777777" w:rsidR="00875A8E" w:rsidRDefault="00506C7F">
      <w:pPr>
        <w:pStyle w:val="SourceCode"/>
      </w:pPr>
      <w:r>
        <w:rPr>
          <w:rStyle w:val="CommentTok"/>
        </w:rPr>
        <w:t>#Finding Outlier - coarse_ggregate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arse_ggregate)</w:t>
      </w:r>
      <w:r>
        <w:br/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coarse_ggregate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arse_ggregate))</w:t>
      </w:r>
      <w:r>
        <w:br/>
      </w:r>
      <w:r>
        <w:br/>
      </w:r>
      <w:r>
        <w:rPr>
          <w:rStyle w:val="NormalTok"/>
        </w:rPr>
        <w:t>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arse_ggregate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coarse_ggreg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coarse_ggreg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lower_boundry)</w:t>
      </w:r>
    </w:p>
    <w:p w14:paraId="13C5350B" w14:textId="77777777" w:rsidR="00875A8E" w:rsidRDefault="00506C7F">
      <w:pPr>
        <w:pStyle w:val="SourceCode"/>
      </w:pPr>
      <w:r>
        <w:rPr>
          <w:rStyle w:val="VerbatimChar"/>
        </w:rPr>
        <w:t>## [1] 0</w:t>
      </w:r>
    </w:p>
    <w:p w14:paraId="13C5350C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coarse_ggregate[conc_data</w:t>
      </w:r>
      <w:r>
        <w:rPr>
          <w:rStyle w:val="OperatorTok"/>
        </w:rPr>
        <w:t>$</w:t>
      </w:r>
      <w:r>
        <w:rPr>
          <w:rStyle w:val="NormalTok"/>
        </w:rPr>
        <w:t xml:space="preserve">coarse_ggreg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coarse_ggreg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ower_boundry])</w:t>
      </w:r>
    </w:p>
    <w:p w14:paraId="13C5350D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7E" wp14:editId="689339DB">
            <wp:extent cx="4166483" cy="29260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726" cy="29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0E" w14:textId="77777777" w:rsidR="00875A8E" w:rsidRDefault="00506C7F">
      <w:pPr>
        <w:pStyle w:val="SourceCode"/>
      </w:pPr>
      <w:r>
        <w:rPr>
          <w:rStyle w:val="CommentTok"/>
        </w:rPr>
        <w:t>#Finding Outlier - fine_aggregate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ine_aggregate)</w:t>
      </w:r>
    </w:p>
    <w:p w14:paraId="13C5350F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0" wp14:editId="13C5358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10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fine_aggregate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a_low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ine_aggregate))</w:t>
      </w:r>
      <w:r>
        <w:br/>
      </w:r>
      <w:r>
        <w:br/>
      </w:r>
      <w:r>
        <w:rPr>
          <w:rStyle w:val="NormalTok"/>
        </w:rPr>
        <w:lastRenderedPageBreak/>
        <w:t>fa_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fine_aggregate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fine_aggreg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_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fine_aggreg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fa_lower_boundry)</w:t>
      </w:r>
    </w:p>
    <w:p w14:paraId="13C53511" w14:textId="77777777" w:rsidR="00875A8E" w:rsidRDefault="00506C7F">
      <w:pPr>
        <w:pStyle w:val="SourceCode"/>
      </w:pPr>
      <w:r>
        <w:rPr>
          <w:rStyle w:val="VerbatimChar"/>
        </w:rPr>
        <w:t>## [1] 5</w:t>
      </w:r>
    </w:p>
    <w:p w14:paraId="13C53512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fine_aggregate[conc_data</w:t>
      </w:r>
      <w:r>
        <w:rPr>
          <w:rStyle w:val="OperatorTok"/>
        </w:rPr>
        <w:t>$</w:t>
      </w:r>
      <w:r>
        <w:rPr>
          <w:rStyle w:val="NormalTok"/>
        </w:rPr>
        <w:t xml:space="preserve">fine_aggreg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fine_aggreg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a_lower_boundry])</w:t>
      </w:r>
    </w:p>
    <w:p w14:paraId="13C53513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2" wp14:editId="0B950BE4">
            <wp:extent cx="3951798" cy="226612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930" cy="228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14" w14:textId="77777777" w:rsidR="00875A8E" w:rsidRDefault="00506C7F">
      <w:pPr>
        <w:pStyle w:val="SourceCode"/>
      </w:pPr>
      <w:r>
        <w:rPr>
          <w:rStyle w:val="CommentTok"/>
        </w:rPr>
        <w:t>#Finding Outlier - age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C53515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4" wp14:editId="200BD5AD">
            <wp:extent cx="4047214" cy="283861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243" cy="284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18" w14:textId="77777777" w:rsidR="00875A8E" w:rsidRDefault="00506C7F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age_lower_boundr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br/>
      </w:r>
      <w:r>
        <w:rPr>
          <w:rStyle w:val="NormalTok"/>
        </w:rPr>
        <w:lastRenderedPageBreak/>
        <w:t>age_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ge_lower_boundry)</w:t>
      </w:r>
    </w:p>
    <w:p w14:paraId="13C53519" w14:textId="77777777" w:rsidR="00875A8E" w:rsidRDefault="00506C7F">
      <w:pPr>
        <w:pStyle w:val="SourceCode"/>
      </w:pPr>
      <w:r>
        <w:rPr>
          <w:rStyle w:val="VerbatimChar"/>
        </w:rPr>
        <w:t>## [1] 59</w:t>
      </w:r>
    </w:p>
    <w:p w14:paraId="13C5351A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[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ge_lower_boundry])</w:t>
      </w:r>
    </w:p>
    <w:p w14:paraId="13C5351B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8" wp14:editId="54BEC357">
            <wp:extent cx="3792772" cy="284656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416" cy="285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1C" w14:textId="77777777" w:rsidR="00875A8E" w:rsidRDefault="00506C7F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[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ge_lower_boundry])</w:t>
      </w:r>
    </w:p>
    <w:p w14:paraId="13C5351D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A" wp14:editId="53B49B74">
            <wp:extent cx="5383033" cy="290222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299" cy="291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1E" w14:textId="77777777" w:rsidR="00875A8E" w:rsidRDefault="00506C7F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13C5351F" w14:textId="77777777" w:rsidR="00875A8E" w:rsidRDefault="00506C7F">
      <w:pPr>
        <w:pStyle w:val="SourceCode"/>
      </w:pPr>
      <w:r>
        <w:rPr>
          <w:rStyle w:val="VerbatimChar"/>
        </w:rPr>
        <w:lastRenderedPageBreak/>
        <w:t>## [1] 190</w:t>
      </w:r>
    </w:p>
    <w:p w14:paraId="13C53520" w14:textId="25971795" w:rsidR="00875A8E" w:rsidRDefault="00506C7F">
      <w:pPr>
        <w:pStyle w:val="SourceCode"/>
      </w:pPr>
      <w:r>
        <w:br/>
      </w:r>
      <w:r>
        <w:rPr>
          <w:rStyle w:val="KeywordTok"/>
        </w:rPr>
        <w:t>summary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C53521" w14:textId="77777777" w:rsidR="00875A8E" w:rsidRDefault="00506C7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7.00   28.00   45.66   </w:t>
      </w:r>
      <w:proofErr w:type="gramStart"/>
      <w:r>
        <w:rPr>
          <w:rStyle w:val="VerbatimChar"/>
        </w:rPr>
        <w:t>56.00  365.00</w:t>
      </w:r>
      <w:proofErr w:type="gramEnd"/>
    </w:p>
    <w:p w14:paraId="13C53522" w14:textId="77777777" w:rsidR="00875A8E" w:rsidRDefault="00506C7F">
      <w:pPr>
        <w:pStyle w:val="SourceCode"/>
      </w:pPr>
      <w:r>
        <w:rPr>
          <w:rStyle w:val="NormalTok"/>
        </w:rPr>
        <w:t>age_v1 =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[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ge_lower_boundry]</w:t>
      </w:r>
      <w:r>
        <w:br/>
      </w:r>
      <w:r>
        <w:br/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age_v1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ge_lower_boundry_v1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age_v1))</w:t>
      </w:r>
      <w:r>
        <w:br/>
      </w:r>
      <w:r>
        <w:br/>
      </w:r>
      <w:r>
        <w:rPr>
          <w:rStyle w:val="NormalTok"/>
        </w:rPr>
        <w:t>age_upper_boundry_v1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age_v1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_v1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ge_lower_boundry_v1)</w:t>
      </w:r>
    </w:p>
    <w:p w14:paraId="13C53523" w14:textId="77777777" w:rsidR="00875A8E" w:rsidRDefault="00506C7F">
      <w:pPr>
        <w:pStyle w:val="SourceCode"/>
      </w:pPr>
      <w:r>
        <w:rPr>
          <w:rStyle w:val="VerbatimChar"/>
        </w:rPr>
        <w:t>## [1] 190</w:t>
      </w:r>
    </w:p>
    <w:p w14:paraId="13C53524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[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_v1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ge_lower_boundry_v1])</w:t>
      </w:r>
    </w:p>
    <w:p w14:paraId="13C53525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C" wp14:editId="13C5358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26" w14:textId="77777777" w:rsidR="00875A8E" w:rsidRDefault="00506C7F">
      <w:pPr>
        <w:pStyle w:val="SourceCode"/>
      </w:pPr>
      <w:proofErr w:type="gramStart"/>
      <w:r>
        <w:rPr>
          <w:rStyle w:val="KeywordTok"/>
        </w:rPr>
        <w:lastRenderedPageBreak/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age[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upper_boundry_v1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ge_lower_boundry_v1])</w:t>
      </w:r>
    </w:p>
    <w:p w14:paraId="13C53527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8E" wp14:editId="13C5358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28" w14:textId="77777777" w:rsidR="00875A8E" w:rsidRDefault="00506C7F">
      <w:pPr>
        <w:pStyle w:val="SourceCode"/>
      </w:pPr>
      <w:r>
        <w:rPr>
          <w:rStyle w:val="CommentTok"/>
        </w:rPr>
        <w:t>#Finding Outlier - Dependent Variable - compressive_strength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mpressive_strength)</w:t>
      </w:r>
    </w:p>
    <w:p w14:paraId="13C53529" w14:textId="14233A11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0" wp14:editId="1A6FAD4F">
            <wp:extent cx="3880237" cy="273524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212" cy="274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75AF2" w14:textId="77777777" w:rsidR="00CF3ADE" w:rsidRPr="00CF3ADE" w:rsidRDefault="00CF3ADE" w:rsidP="00CF3ADE">
      <w:pPr>
        <w:pStyle w:val="BodyText"/>
      </w:pPr>
    </w:p>
    <w:p w14:paraId="13C5352A" w14:textId="77777777" w:rsidR="00875A8E" w:rsidRDefault="00506C7F">
      <w:pPr>
        <w:pStyle w:val="SourceCode"/>
      </w:pPr>
      <w:r>
        <w:rPr>
          <w:rStyle w:val="NormalTok"/>
        </w:rPr>
        <w:lastRenderedPageBreak/>
        <w:t>q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lower_boundr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mpressive_strength))</w:t>
      </w:r>
      <w:r>
        <w:br/>
      </w:r>
      <w:r>
        <w:br/>
      </w:r>
      <w:r>
        <w:rPr>
          <w:rStyle w:val="NormalTok"/>
        </w:rPr>
        <w:t>upper_boundry =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>compressive_strength)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conc_data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lower_boundry)</w:t>
      </w:r>
    </w:p>
    <w:p w14:paraId="13C5352B" w14:textId="77777777" w:rsidR="00875A8E" w:rsidRDefault="00506C7F">
      <w:pPr>
        <w:pStyle w:val="SourceCode"/>
      </w:pPr>
      <w:r>
        <w:rPr>
          <w:rStyle w:val="VerbatimChar"/>
        </w:rPr>
        <w:t>## [1] 4</w:t>
      </w:r>
    </w:p>
    <w:p w14:paraId="13C5352C" w14:textId="77777777" w:rsidR="00875A8E" w:rsidRDefault="00506C7F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>compressive_strength[conc_data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c_data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ower_boundry])</w:t>
      </w:r>
    </w:p>
    <w:p w14:paraId="13C5352D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2" wp14:editId="13C5359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2E" w14:textId="77777777" w:rsidR="00875A8E" w:rsidRDefault="00506C7F">
      <w:pPr>
        <w:pStyle w:val="SourceCode"/>
      </w:pPr>
      <w:r>
        <w:rPr>
          <w:rStyle w:val="CommentTok"/>
        </w:rPr>
        <w:t># Removing outliers from dataset - (only Independent variables)</w:t>
      </w:r>
      <w:r>
        <w:br/>
      </w:r>
      <w:r>
        <w:br/>
      </w:r>
      <w:r>
        <w:rPr>
          <w:rStyle w:val="NormalTok"/>
        </w:rPr>
        <w:t>conc_data_clean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nc_data, (blast_furnace_sla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fs_low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_furnace_slag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fs_upper_boundry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low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w_upper_boundry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perplasticiz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low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iz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p_upper_boundry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ne_aggreg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_lower_boundry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fa_upper_boundry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lower_boundry_v1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ge_upper_boundry_v1))</w:t>
      </w:r>
      <w:r>
        <w:br/>
      </w:r>
      <w:r>
        <w:br/>
      </w:r>
      <w:r>
        <w:lastRenderedPageBreak/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onc_data_clean)</w:t>
      </w:r>
    </w:p>
    <w:p w14:paraId="13C5352F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4" wp14:editId="13C5359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30" w14:textId="77777777" w:rsidR="00875A8E" w:rsidRDefault="00506C7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nc_data_clean)</w:t>
      </w:r>
    </w:p>
    <w:p w14:paraId="13C53531" w14:textId="77777777" w:rsidR="00875A8E" w:rsidRDefault="00506C7F">
      <w:pPr>
        <w:pStyle w:val="SourceCode"/>
      </w:pPr>
      <w:r>
        <w:rPr>
          <w:rStyle w:val="VerbatimChar"/>
        </w:rPr>
        <w:t xml:space="preserve">##      cement      blast_furnace_slag    fly_ash           water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02.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  Min.   :  0.00   Min.   :127.0  </w:t>
      </w:r>
      <w:r>
        <w:br/>
      </w:r>
      <w:r>
        <w:rPr>
          <w:rStyle w:val="VerbatimChar"/>
        </w:rPr>
        <w:t xml:space="preserve">##  1st Qu.:190.3   1st Qu.:  0.00     1st Qu.:  0.00   1st Qu.:164.9  </w:t>
      </w:r>
      <w:r>
        <w:br/>
      </w:r>
      <w:r>
        <w:rPr>
          <w:rStyle w:val="VerbatimChar"/>
        </w:rPr>
        <w:t xml:space="preserve">##  Median :263.2   Median : 22.00     Median :  0.00   Median :183.0  </w:t>
      </w:r>
      <w:r>
        <w:br/>
      </w:r>
      <w:r>
        <w:rPr>
          <w:rStyle w:val="VerbatimChar"/>
        </w:rPr>
        <w:t xml:space="preserve">##  Mean   :276.5   Mean   : 74.77     Mean   : 59.53   Mean   :180.2  </w:t>
      </w:r>
      <w:r>
        <w:br/>
      </w:r>
      <w:r>
        <w:rPr>
          <w:rStyle w:val="VerbatimChar"/>
        </w:rPr>
        <w:t xml:space="preserve">##  3rd Qu.:349.0   3rd Qu.:145.00     3rd Qu.:118.90   3rd Qu.:192.0  </w:t>
      </w:r>
      <w:r>
        <w:br/>
      </w:r>
      <w:r>
        <w:rPr>
          <w:rStyle w:val="VerbatimChar"/>
        </w:rPr>
        <w:t xml:space="preserve">##  Max.   :540.0   Max.   :342.10     Max.   :200.10   Max.   :228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uperplasticizer</w:t>
      </w:r>
      <w:proofErr w:type="gramEnd"/>
      <w:r>
        <w:rPr>
          <w:rStyle w:val="VerbatimChar"/>
        </w:rPr>
        <w:t xml:space="preserve"> coarse_ggregate  fine_aggregate       age       </w:t>
      </w:r>
      <w:r>
        <w:br/>
      </w:r>
      <w:r>
        <w:rPr>
          <w:rStyle w:val="VerbatimChar"/>
        </w:rPr>
        <w:t xml:space="preserve">##  Min.   : 0.000   Min.   : 801.0   Min.   :594.0   Min.   : 1.00  </w:t>
      </w:r>
      <w:r>
        <w:br/>
      </w:r>
      <w:r>
        <w:rPr>
          <w:rStyle w:val="VerbatimChar"/>
        </w:rPr>
        <w:t xml:space="preserve">##  1st Qu.: 0.000   1st Qu.: 931.0   1st Qu.:736.1   1st Qu.: 7.00  </w:t>
      </w:r>
      <w:r>
        <w:br/>
      </w:r>
      <w:r>
        <w:rPr>
          <w:rStyle w:val="VerbatimChar"/>
        </w:rPr>
        <w:t xml:space="preserve">##  Median : 7.000   Median : 968.0   Median :778.5   Median :28.00  </w:t>
      </w:r>
      <w:r>
        <w:br/>
      </w:r>
      <w:r>
        <w:rPr>
          <w:rStyle w:val="VerbatimChar"/>
        </w:rPr>
        <w:t xml:space="preserve">##  Mean   : 6.431   Mean   : 973.3   Mean   :774.9   Mean   :22.76  </w:t>
      </w:r>
      <w:r>
        <w:br/>
      </w:r>
      <w:r>
        <w:rPr>
          <w:rStyle w:val="VerbatimChar"/>
        </w:rPr>
        <w:t xml:space="preserve">##  3rd Qu.:10.370   3rd Qu.:1036.8   3rd Qu.:820.8   3rd Qu.:28.00  </w:t>
      </w:r>
      <w:r>
        <w:br/>
      </w:r>
      <w:r>
        <w:rPr>
          <w:rStyle w:val="VerbatimChar"/>
        </w:rPr>
        <w:t xml:space="preserve">##  Max.   :22.100   Max.   :1145.0   Max.   :945.0   Max.   :56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mpressive</w:t>
      </w:r>
      <w:proofErr w:type="gramEnd"/>
      <w:r>
        <w:rPr>
          <w:rStyle w:val="VerbatimChar"/>
        </w:rPr>
        <w:t>_strength</w:t>
      </w:r>
      <w:r>
        <w:br/>
      </w:r>
      <w:r>
        <w:rPr>
          <w:rStyle w:val="VerbatimChar"/>
        </w:rPr>
        <w:t xml:space="preserve">##  Min.   : 2.332      </w:t>
      </w:r>
      <w:r>
        <w:br/>
      </w:r>
      <w:r>
        <w:rPr>
          <w:rStyle w:val="VerbatimChar"/>
        </w:rPr>
        <w:t xml:space="preserve">##  1st Qu.:20.981      </w:t>
      </w:r>
      <w:r>
        <w:br/>
      </w:r>
      <w:r>
        <w:rPr>
          <w:rStyle w:val="VerbatimChar"/>
        </w:rPr>
        <w:t xml:space="preserve">##  Median :31.730      </w:t>
      </w:r>
      <w:r>
        <w:br/>
      </w:r>
      <w:r>
        <w:rPr>
          <w:rStyle w:val="VerbatimChar"/>
        </w:rPr>
        <w:t xml:space="preserve">##  Mean   :33.088      </w:t>
      </w:r>
      <w:r>
        <w:br/>
      </w:r>
      <w:r>
        <w:rPr>
          <w:rStyle w:val="VerbatimChar"/>
        </w:rPr>
        <w:t xml:space="preserve">##  3rd Qu.:42.391      </w:t>
      </w:r>
      <w:r>
        <w:br/>
      </w:r>
      <w:r>
        <w:rPr>
          <w:rStyle w:val="VerbatimChar"/>
        </w:rPr>
        <w:t>##  Max.   :81.751</w:t>
      </w:r>
    </w:p>
    <w:p w14:paraId="13C53532" w14:textId="77777777" w:rsidR="00875A8E" w:rsidRDefault="00506C7F">
      <w:pPr>
        <w:pStyle w:val="SourceCode"/>
      </w:pPr>
      <w:r>
        <w:rPr>
          <w:rStyle w:val="CommentTok"/>
        </w:rPr>
        <w:lastRenderedPageBreak/>
        <w:t>#EDA</w:t>
      </w:r>
      <w:r>
        <w:br/>
      </w:r>
      <w:r>
        <w:br/>
      </w:r>
      <w:r>
        <w:rPr>
          <w:rStyle w:val="NormalTok"/>
        </w:rPr>
        <w:t>cor_matrix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conc_data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cor_matrix)</w:t>
      </w:r>
    </w:p>
    <w:p w14:paraId="13C53533" w14:textId="4BC5B33D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6" wp14:editId="2DC5D578">
            <wp:extent cx="5780598" cy="457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943" cy="459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9F6E9" w14:textId="34023AFC" w:rsidR="008B0DE9" w:rsidRDefault="008B0DE9" w:rsidP="008B0DE9">
      <w:pPr>
        <w:pStyle w:val="BodyText"/>
      </w:pPr>
    </w:p>
    <w:p w14:paraId="549DB694" w14:textId="41722E39" w:rsidR="008B0DE9" w:rsidRDefault="008B0DE9" w:rsidP="008B0DE9">
      <w:pPr>
        <w:pStyle w:val="BodyText"/>
      </w:pPr>
    </w:p>
    <w:p w14:paraId="54640E1B" w14:textId="1D7E1400" w:rsidR="008B0DE9" w:rsidRDefault="008B0DE9" w:rsidP="008B0DE9">
      <w:pPr>
        <w:pStyle w:val="BodyText"/>
      </w:pPr>
    </w:p>
    <w:p w14:paraId="08D216F3" w14:textId="7EC71EAC" w:rsidR="008B0DE9" w:rsidRDefault="008B0DE9" w:rsidP="008B0DE9">
      <w:pPr>
        <w:pStyle w:val="BodyText"/>
      </w:pPr>
    </w:p>
    <w:p w14:paraId="37F0A7BE" w14:textId="265FF639" w:rsidR="008B0DE9" w:rsidRDefault="008B0DE9" w:rsidP="008B0DE9">
      <w:pPr>
        <w:pStyle w:val="BodyText"/>
      </w:pPr>
    </w:p>
    <w:p w14:paraId="4A75A626" w14:textId="1E73D78C" w:rsidR="008B0DE9" w:rsidRDefault="008B0DE9" w:rsidP="008B0DE9">
      <w:pPr>
        <w:pStyle w:val="BodyText"/>
      </w:pPr>
    </w:p>
    <w:p w14:paraId="5D20E43C" w14:textId="51E0AB7C" w:rsidR="008B0DE9" w:rsidRDefault="008B0DE9" w:rsidP="008B0DE9">
      <w:pPr>
        <w:pStyle w:val="BodyText"/>
      </w:pPr>
    </w:p>
    <w:p w14:paraId="331F9E25" w14:textId="5F02D312" w:rsidR="008B0DE9" w:rsidRDefault="008B0DE9" w:rsidP="008B0DE9">
      <w:pPr>
        <w:pStyle w:val="BodyText"/>
      </w:pPr>
    </w:p>
    <w:p w14:paraId="13C53534" w14:textId="7F49C2DE" w:rsidR="00875A8E" w:rsidRDefault="00506C7F">
      <w:pPr>
        <w:pStyle w:val="SourceCode"/>
      </w:pPr>
      <w:proofErr w:type="spellStart"/>
      <w:r>
        <w:rPr>
          <w:rStyle w:val="NormalTok"/>
        </w:rPr>
        <w:lastRenderedPageBreak/>
        <w:t>cor_matrix_clea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c_data_cle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_clean</w:t>
      </w:r>
      <w:proofErr w:type="spellEnd"/>
      <w:r>
        <w:rPr>
          <w:rStyle w:val="NormalTok"/>
        </w:rPr>
        <w:t>)</w:t>
      </w:r>
    </w:p>
    <w:p w14:paraId="13C53535" w14:textId="1DF2A72F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8" wp14:editId="5E1AC3C3">
            <wp:extent cx="5685183" cy="496161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463" cy="49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47A57" w14:textId="23D5FAED" w:rsidR="008B0DE9" w:rsidRDefault="008B0DE9" w:rsidP="008B0DE9">
      <w:pPr>
        <w:pStyle w:val="BodyText"/>
      </w:pPr>
    </w:p>
    <w:p w14:paraId="63082D17" w14:textId="6D5554E6" w:rsidR="008B0DE9" w:rsidRDefault="008B0DE9" w:rsidP="008B0DE9">
      <w:pPr>
        <w:pStyle w:val="BodyText"/>
      </w:pPr>
    </w:p>
    <w:p w14:paraId="7DA6DA56" w14:textId="05130CE8" w:rsidR="005E6869" w:rsidRDefault="005E6869" w:rsidP="008B0DE9">
      <w:pPr>
        <w:pStyle w:val="BodyText"/>
      </w:pPr>
    </w:p>
    <w:p w14:paraId="46E2D6E7" w14:textId="075B45B8" w:rsidR="005E6869" w:rsidRDefault="005E6869" w:rsidP="008B0DE9">
      <w:pPr>
        <w:pStyle w:val="BodyText"/>
      </w:pPr>
    </w:p>
    <w:p w14:paraId="538E699A" w14:textId="197616E8" w:rsidR="005E6869" w:rsidRDefault="005E6869" w:rsidP="008B0DE9">
      <w:pPr>
        <w:pStyle w:val="BodyText"/>
      </w:pPr>
    </w:p>
    <w:p w14:paraId="62599394" w14:textId="217F71AE" w:rsidR="005E6869" w:rsidRDefault="005E6869" w:rsidP="008B0DE9">
      <w:pPr>
        <w:pStyle w:val="BodyText"/>
      </w:pPr>
    </w:p>
    <w:p w14:paraId="3138DCAE" w14:textId="6D76C916" w:rsidR="005E6869" w:rsidRDefault="005E6869" w:rsidP="008B0DE9">
      <w:pPr>
        <w:pStyle w:val="BodyText"/>
      </w:pPr>
    </w:p>
    <w:p w14:paraId="010D54F2" w14:textId="77777777" w:rsidR="005E6869" w:rsidRDefault="005E6869" w:rsidP="008B0DE9">
      <w:pPr>
        <w:pStyle w:val="BodyText"/>
      </w:pPr>
    </w:p>
    <w:p w14:paraId="59A7BC39" w14:textId="77777777" w:rsidR="005E6869" w:rsidRDefault="005E6869" w:rsidP="005E6869">
      <w:pPr>
        <w:pStyle w:val="SourceCode"/>
      </w:pPr>
      <w:r>
        <w:rPr>
          <w:rStyle w:val="CommentTok"/>
        </w:rPr>
        <w:lastRenderedPageBreak/>
        <w:t>#Correlation between independent and dependent variables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ement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12ECC408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4939B692" wp14:editId="410DEF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A922" w14:textId="6ED6B9A4" w:rsidR="005E6869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Cement has positive correlation with comprehensive </w:t>
      </w:r>
      <w:proofErr w:type="spellStart"/>
      <w:r>
        <w:rPr>
          <w:rStyle w:val="CommentTok"/>
        </w:rPr>
        <w:t>strengrh</w:t>
      </w:r>
      <w:proofErr w:type="spellEnd"/>
      <w:r>
        <w:rPr>
          <w:rStyle w:val="CommentTok"/>
        </w:rPr>
        <w:t xml:space="preserve"> - when amount of cement </w:t>
      </w:r>
      <w:r>
        <w:rPr>
          <w:rStyle w:val="CommentTok"/>
        </w:rPr>
        <w:t>increase,</w:t>
      </w:r>
      <w:r>
        <w:rPr>
          <w:rStyle w:val="CommentTok"/>
        </w:rPr>
        <w:t xml:space="preserve"> we can see the increase of strength</w:t>
      </w:r>
      <w:r>
        <w:br/>
      </w:r>
      <w:r>
        <w:br/>
      </w:r>
      <w:r>
        <w:br/>
      </w:r>
    </w:p>
    <w:p w14:paraId="56AF0E28" w14:textId="77777777" w:rsidR="005E6869" w:rsidRDefault="005E6869" w:rsidP="005E6869">
      <w:pPr>
        <w:pStyle w:val="SourceCode"/>
        <w:rPr>
          <w:rStyle w:val="KeywordTok"/>
        </w:rPr>
      </w:pPr>
    </w:p>
    <w:p w14:paraId="7B0DCCB7" w14:textId="77777777" w:rsidR="005E6869" w:rsidRDefault="005E6869" w:rsidP="005E6869">
      <w:pPr>
        <w:pStyle w:val="SourceCode"/>
        <w:rPr>
          <w:rStyle w:val="KeywordTok"/>
        </w:rPr>
      </w:pPr>
    </w:p>
    <w:p w14:paraId="7AC26E25" w14:textId="77777777" w:rsidR="005E6869" w:rsidRDefault="005E6869" w:rsidP="005E6869">
      <w:pPr>
        <w:pStyle w:val="SourceCode"/>
        <w:rPr>
          <w:rStyle w:val="KeywordTok"/>
        </w:rPr>
      </w:pPr>
    </w:p>
    <w:p w14:paraId="30A7912C" w14:textId="77777777" w:rsidR="005E6869" w:rsidRDefault="005E6869" w:rsidP="005E6869">
      <w:pPr>
        <w:pStyle w:val="SourceCode"/>
        <w:rPr>
          <w:rStyle w:val="KeywordTok"/>
        </w:rPr>
      </w:pPr>
    </w:p>
    <w:p w14:paraId="68CC226C" w14:textId="77777777" w:rsidR="005E6869" w:rsidRDefault="005E6869" w:rsidP="005E6869">
      <w:pPr>
        <w:pStyle w:val="SourceCode"/>
        <w:rPr>
          <w:rStyle w:val="KeywordTok"/>
        </w:rPr>
      </w:pPr>
    </w:p>
    <w:p w14:paraId="22E1D894" w14:textId="77777777" w:rsidR="005E6869" w:rsidRDefault="005E6869" w:rsidP="005E6869">
      <w:pPr>
        <w:pStyle w:val="SourceCode"/>
        <w:rPr>
          <w:rStyle w:val="KeywordTok"/>
        </w:rPr>
      </w:pPr>
    </w:p>
    <w:p w14:paraId="7156331E" w14:textId="77777777" w:rsidR="005E6869" w:rsidRDefault="005E6869" w:rsidP="005E6869">
      <w:pPr>
        <w:pStyle w:val="SourceCode"/>
        <w:rPr>
          <w:rStyle w:val="KeywordTok"/>
        </w:rPr>
      </w:pPr>
    </w:p>
    <w:p w14:paraId="334DCB37" w14:textId="77777777" w:rsidR="005E6869" w:rsidRDefault="005E6869" w:rsidP="005E6869">
      <w:pPr>
        <w:pStyle w:val="SourceCode"/>
        <w:rPr>
          <w:rStyle w:val="KeywordTok"/>
        </w:rPr>
      </w:pPr>
    </w:p>
    <w:p w14:paraId="20291AE9" w14:textId="12F3F013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blast_furnace_slag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63FA125E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01EDC33A" wp14:editId="475CA81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9C2E8" w14:textId="77777777" w:rsidR="005E6869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no relation between </w:t>
      </w:r>
      <w:proofErr w:type="spellStart"/>
      <w:r>
        <w:rPr>
          <w:rStyle w:val="CommentTok"/>
        </w:rPr>
        <w:t>blast_furnace_slag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</w:p>
    <w:p w14:paraId="108141CD" w14:textId="77777777" w:rsidR="005E6869" w:rsidRDefault="005E6869" w:rsidP="005E6869">
      <w:pPr>
        <w:pStyle w:val="SourceCode"/>
        <w:rPr>
          <w:rStyle w:val="KeywordTok"/>
        </w:rPr>
      </w:pPr>
    </w:p>
    <w:p w14:paraId="4F20EF21" w14:textId="77777777" w:rsidR="005E6869" w:rsidRDefault="005E6869" w:rsidP="005E6869">
      <w:pPr>
        <w:pStyle w:val="SourceCode"/>
        <w:rPr>
          <w:rStyle w:val="KeywordTok"/>
        </w:rPr>
      </w:pPr>
    </w:p>
    <w:p w14:paraId="5550B0FE" w14:textId="77777777" w:rsidR="005E6869" w:rsidRDefault="005E6869" w:rsidP="005E6869">
      <w:pPr>
        <w:pStyle w:val="SourceCode"/>
        <w:rPr>
          <w:rStyle w:val="KeywordTok"/>
        </w:rPr>
      </w:pPr>
    </w:p>
    <w:p w14:paraId="68BEC5E7" w14:textId="77777777" w:rsidR="005E6869" w:rsidRDefault="005E6869" w:rsidP="005E6869">
      <w:pPr>
        <w:pStyle w:val="SourceCode"/>
        <w:rPr>
          <w:rStyle w:val="KeywordTok"/>
        </w:rPr>
      </w:pPr>
    </w:p>
    <w:p w14:paraId="1D4DA6F6" w14:textId="77777777" w:rsidR="005E6869" w:rsidRDefault="005E6869" w:rsidP="005E6869">
      <w:pPr>
        <w:pStyle w:val="SourceCode"/>
        <w:rPr>
          <w:rStyle w:val="KeywordTok"/>
        </w:rPr>
      </w:pPr>
    </w:p>
    <w:p w14:paraId="0A1073BE" w14:textId="77777777" w:rsidR="005E6869" w:rsidRDefault="005E6869" w:rsidP="005E6869">
      <w:pPr>
        <w:pStyle w:val="SourceCode"/>
        <w:rPr>
          <w:rStyle w:val="KeywordTok"/>
        </w:rPr>
      </w:pPr>
    </w:p>
    <w:p w14:paraId="70CFABC1" w14:textId="77777777" w:rsidR="005E6869" w:rsidRDefault="005E6869" w:rsidP="005E6869">
      <w:pPr>
        <w:pStyle w:val="SourceCode"/>
        <w:rPr>
          <w:rStyle w:val="KeywordTok"/>
        </w:rPr>
      </w:pPr>
    </w:p>
    <w:p w14:paraId="2724682A" w14:textId="77777777" w:rsidR="005E6869" w:rsidRDefault="005E6869" w:rsidP="005E6869">
      <w:pPr>
        <w:pStyle w:val="SourceCode"/>
        <w:rPr>
          <w:rStyle w:val="KeywordTok"/>
        </w:rPr>
      </w:pPr>
    </w:p>
    <w:p w14:paraId="7929348F" w14:textId="77777777" w:rsidR="005E6869" w:rsidRDefault="005E6869" w:rsidP="005E6869">
      <w:pPr>
        <w:pStyle w:val="SourceCode"/>
        <w:rPr>
          <w:rStyle w:val="KeywordTok"/>
        </w:rPr>
      </w:pPr>
    </w:p>
    <w:p w14:paraId="6908B21F" w14:textId="77777777" w:rsidR="005E6869" w:rsidRDefault="005E6869" w:rsidP="005E6869">
      <w:pPr>
        <w:pStyle w:val="SourceCode"/>
        <w:rPr>
          <w:rStyle w:val="KeywordTok"/>
        </w:rPr>
      </w:pPr>
    </w:p>
    <w:p w14:paraId="32B29714" w14:textId="77777777" w:rsidR="005E6869" w:rsidRDefault="005E6869" w:rsidP="005E6869">
      <w:pPr>
        <w:pStyle w:val="SourceCode"/>
        <w:rPr>
          <w:rStyle w:val="KeywordTok"/>
        </w:rPr>
      </w:pPr>
    </w:p>
    <w:p w14:paraId="0B9F830F" w14:textId="3505985A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fly_as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017380F0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2578DD29" wp14:editId="28C9353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6A87E" w14:textId="77777777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no relation between </w:t>
      </w:r>
      <w:proofErr w:type="spellStart"/>
      <w:r>
        <w:rPr>
          <w:rStyle w:val="CommentTok"/>
        </w:rPr>
        <w:t>fly_ash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</w:p>
    <w:p w14:paraId="1FCCF37A" w14:textId="77777777" w:rsidR="00D25EB1" w:rsidRDefault="00D25EB1" w:rsidP="005E6869">
      <w:pPr>
        <w:pStyle w:val="SourceCode"/>
        <w:rPr>
          <w:rStyle w:val="KeywordTok"/>
        </w:rPr>
      </w:pPr>
    </w:p>
    <w:p w14:paraId="24988B6B" w14:textId="77777777" w:rsidR="00D25EB1" w:rsidRDefault="00D25EB1" w:rsidP="005E6869">
      <w:pPr>
        <w:pStyle w:val="SourceCode"/>
        <w:rPr>
          <w:rStyle w:val="KeywordTok"/>
        </w:rPr>
      </w:pPr>
    </w:p>
    <w:p w14:paraId="4C0F6660" w14:textId="77777777" w:rsidR="00D25EB1" w:rsidRDefault="00D25EB1" w:rsidP="005E6869">
      <w:pPr>
        <w:pStyle w:val="SourceCode"/>
        <w:rPr>
          <w:rStyle w:val="KeywordTok"/>
        </w:rPr>
      </w:pPr>
    </w:p>
    <w:p w14:paraId="32C9B894" w14:textId="77777777" w:rsidR="00D25EB1" w:rsidRDefault="00D25EB1" w:rsidP="005E6869">
      <w:pPr>
        <w:pStyle w:val="SourceCode"/>
        <w:rPr>
          <w:rStyle w:val="KeywordTok"/>
        </w:rPr>
      </w:pPr>
    </w:p>
    <w:p w14:paraId="3FCD8739" w14:textId="77777777" w:rsidR="00D25EB1" w:rsidRDefault="00D25EB1" w:rsidP="005E6869">
      <w:pPr>
        <w:pStyle w:val="SourceCode"/>
        <w:rPr>
          <w:rStyle w:val="KeywordTok"/>
        </w:rPr>
      </w:pPr>
    </w:p>
    <w:p w14:paraId="2A2E3D89" w14:textId="77777777" w:rsidR="00D25EB1" w:rsidRDefault="00D25EB1" w:rsidP="005E6869">
      <w:pPr>
        <w:pStyle w:val="SourceCode"/>
        <w:rPr>
          <w:rStyle w:val="KeywordTok"/>
        </w:rPr>
      </w:pPr>
    </w:p>
    <w:p w14:paraId="2E7D1A4B" w14:textId="77777777" w:rsidR="00D25EB1" w:rsidRDefault="00D25EB1" w:rsidP="005E6869">
      <w:pPr>
        <w:pStyle w:val="SourceCode"/>
        <w:rPr>
          <w:rStyle w:val="KeywordTok"/>
        </w:rPr>
      </w:pPr>
    </w:p>
    <w:p w14:paraId="483E6752" w14:textId="77777777" w:rsidR="00D25EB1" w:rsidRDefault="00D25EB1" w:rsidP="005E6869">
      <w:pPr>
        <w:pStyle w:val="SourceCode"/>
        <w:rPr>
          <w:rStyle w:val="KeywordTok"/>
        </w:rPr>
      </w:pPr>
    </w:p>
    <w:p w14:paraId="51ADD1BB" w14:textId="77777777" w:rsidR="00D25EB1" w:rsidRDefault="00D25EB1" w:rsidP="005E6869">
      <w:pPr>
        <w:pStyle w:val="SourceCode"/>
        <w:rPr>
          <w:rStyle w:val="KeywordTok"/>
        </w:rPr>
      </w:pPr>
    </w:p>
    <w:p w14:paraId="6D879DBD" w14:textId="77777777" w:rsidR="00D25EB1" w:rsidRDefault="00D25EB1" w:rsidP="005E6869">
      <w:pPr>
        <w:pStyle w:val="SourceCode"/>
        <w:rPr>
          <w:rStyle w:val="KeywordTok"/>
        </w:rPr>
      </w:pPr>
    </w:p>
    <w:p w14:paraId="2D54799D" w14:textId="77777777" w:rsidR="00D25EB1" w:rsidRDefault="00D25EB1" w:rsidP="005E6869">
      <w:pPr>
        <w:pStyle w:val="SourceCode"/>
        <w:rPr>
          <w:rStyle w:val="KeywordTok"/>
        </w:rPr>
      </w:pPr>
    </w:p>
    <w:p w14:paraId="47262A4A" w14:textId="4296C6C6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ater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1E312E14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4A0BC8E9" wp14:editId="4127807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B2706" w14:textId="77777777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There is a negative correlation between water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</w:p>
    <w:p w14:paraId="74FCB44F" w14:textId="77777777" w:rsidR="00D25EB1" w:rsidRDefault="00D25EB1" w:rsidP="005E6869">
      <w:pPr>
        <w:pStyle w:val="SourceCode"/>
        <w:rPr>
          <w:rStyle w:val="KeywordTok"/>
        </w:rPr>
      </w:pPr>
    </w:p>
    <w:p w14:paraId="58CDF288" w14:textId="77777777" w:rsidR="00D25EB1" w:rsidRDefault="00D25EB1" w:rsidP="005E6869">
      <w:pPr>
        <w:pStyle w:val="SourceCode"/>
        <w:rPr>
          <w:rStyle w:val="KeywordTok"/>
        </w:rPr>
      </w:pPr>
    </w:p>
    <w:p w14:paraId="38A0CF8D" w14:textId="77777777" w:rsidR="00D25EB1" w:rsidRDefault="00D25EB1" w:rsidP="005E6869">
      <w:pPr>
        <w:pStyle w:val="SourceCode"/>
        <w:rPr>
          <w:rStyle w:val="KeywordTok"/>
        </w:rPr>
      </w:pPr>
    </w:p>
    <w:p w14:paraId="1FCAC3FD" w14:textId="77777777" w:rsidR="00D25EB1" w:rsidRDefault="00D25EB1" w:rsidP="005E6869">
      <w:pPr>
        <w:pStyle w:val="SourceCode"/>
        <w:rPr>
          <w:rStyle w:val="KeywordTok"/>
        </w:rPr>
      </w:pPr>
    </w:p>
    <w:p w14:paraId="28DF1EA2" w14:textId="77777777" w:rsidR="00D25EB1" w:rsidRDefault="00D25EB1" w:rsidP="005E6869">
      <w:pPr>
        <w:pStyle w:val="SourceCode"/>
        <w:rPr>
          <w:rStyle w:val="KeywordTok"/>
        </w:rPr>
      </w:pPr>
    </w:p>
    <w:p w14:paraId="2A73E019" w14:textId="77777777" w:rsidR="00D25EB1" w:rsidRDefault="00D25EB1" w:rsidP="005E6869">
      <w:pPr>
        <w:pStyle w:val="SourceCode"/>
        <w:rPr>
          <w:rStyle w:val="KeywordTok"/>
        </w:rPr>
      </w:pPr>
    </w:p>
    <w:p w14:paraId="66565C19" w14:textId="77777777" w:rsidR="00D25EB1" w:rsidRDefault="00D25EB1" w:rsidP="005E6869">
      <w:pPr>
        <w:pStyle w:val="SourceCode"/>
        <w:rPr>
          <w:rStyle w:val="KeywordTok"/>
        </w:rPr>
      </w:pPr>
    </w:p>
    <w:p w14:paraId="278457C5" w14:textId="77777777" w:rsidR="00D25EB1" w:rsidRDefault="00D25EB1" w:rsidP="005E6869">
      <w:pPr>
        <w:pStyle w:val="SourceCode"/>
        <w:rPr>
          <w:rStyle w:val="KeywordTok"/>
        </w:rPr>
      </w:pPr>
    </w:p>
    <w:p w14:paraId="63D5E675" w14:textId="77777777" w:rsidR="00D25EB1" w:rsidRDefault="00D25EB1" w:rsidP="005E6869">
      <w:pPr>
        <w:pStyle w:val="SourceCode"/>
        <w:rPr>
          <w:rStyle w:val="KeywordTok"/>
        </w:rPr>
      </w:pPr>
    </w:p>
    <w:p w14:paraId="5B58ECD7" w14:textId="77777777" w:rsidR="00D25EB1" w:rsidRDefault="00D25EB1" w:rsidP="005E6869">
      <w:pPr>
        <w:pStyle w:val="SourceCode"/>
        <w:rPr>
          <w:rStyle w:val="KeywordTok"/>
        </w:rPr>
      </w:pPr>
    </w:p>
    <w:p w14:paraId="5FC1885C" w14:textId="0595B54D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perplasticizer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1E991C1F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23792031" wp14:editId="78D4B70A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907DD" w14:textId="77777777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We can see a </w:t>
      </w:r>
      <w:proofErr w:type="spellStart"/>
      <w:r>
        <w:rPr>
          <w:rStyle w:val="CommentTok"/>
        </w:rPr>
        <w:t>positve</w:t>
      </w:r>
      <w:proofErr w:type="spellEnd"/>
      <w:r>
        <w:rPr>
          <w:rStyle w:val="CommentTok"/>
        </w:rPr>
        <w:t xml:space="preserve"> correlation between superplasticizer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</w:p>
    <w:p w14:paraId="3C9C5B9D" w14:textId="77777777" w:rsidR="00D25EB1" w:rsidRDefault="00D25EB1" w:rsidP="005E6869">
      <w:pPr>
        <w:pStyle w:val="SourceCode"/>
        <w:rPr>
          <w:rStyle w:val="KeywordTok"/>
        </w:rPr>
      </w:pPr>
    </w:p>
    <w:p w14:paraId="468C8D96" w14:textId="77777777" w:rsidR="00D25EB1" w:rsidRDefault="00D25EB1" w:rsidP="005E6869">
      <w:pPr>
        <w:pStyle w:val="SourceCode"/>
        <w:rPr>
          <w:rStyle w:val="KeywordTok"/>
        </w:rPr>
      </w:pPr>
    </w:p>
    <w:p w14:paraId="0E346613" w14:textId="77777777" w:rsidR="00D25EB1" w:rsidRDefault="00D25EB1" w:rsidP="005E6869">
      <w:pPr>
        <w:pStyle w:val="SourceCode"/>
        <w:rPr>
          <w:rStyle w:val="KeywordTok"/>
        </w:rPr>
      </w:pPr>
    </w:p>
    <w:p w14:paraId="30EF7669" w14:textId="77777777" w:rsidR="00D25EB1" w:rsidRDefault="00D25EB1" w:rsidP="005E6869">
      <w:pPr>
        <w:pStyle w:val="SourceCode"/>
        <w:rPr>
          <w:rStyle w:val="KeywordTok"/>
        </w:rPr>
      </w:pPr>
    </w:p>
    <w:p w14:paraId="6EC98AC6" w14:textId="77777777" w:rsidR="00D25EB1" w:rsidRDefault="00D25EB1" w:rsidP="005E6869">
      <w:pPr>
        <w:pStyle w:val="SourceCode"/>
        <w:rPr>
          <w:rStyle w:val="KeywordTok"/>
        </w:rPr>
      </w:pPr>
    </w:p>
    <w:p w14:paraId="0A4B5659" w14:textId="77777777" w:rsidR="00D25EB1" w:rsidRDefault="00D25EB1" w:rsidP="005E6869">
      <w:pPr>
        <w:pStyle w:val="SourceCode"/>
        <w:rPr>
          <w:rStyle w:val="KeywordTok"/>
        </w:rPr>
      </w:pPr>
    </w:p>
    <w:p w14:paraId="2C935948" w14:textId="77777777" w:rsidR="00D25EB1" w:rsidRDefault="00D25EB1" w:rsidP="005E6869">
      <w:pPr>
        <w:pStyle w:val="SourceCode"/>
        <w:rPr>
          <w:rStyle w:val="KeywordTok"/>
        </w:rPr>
      </w:pPr>
    </w:p>
    <w:p w14:paraId="211CA5F2" w14:textId="77777777" w:rsidR="00D25EB1" w:rsidRDefault="00D25EB1" w:rsidP="005E6869">
      <w:pPr>
        <w:pStyle w:val="SourceCode"/>
        <w:rPr>
          <w:rStyle w:val="KeywordTok"/>
        </w:rPr>
      </w:pPr>
    </w:p>
    <w:p w14:paraId="024B2594" w14:textId="77777777" w:rsidR="00D25EB1" w:rsidRDefault="00D25EB1" w:rsidP="005E6869">
      <w:pPr>
        <w:pStyle w:val="SourceCode"/>
        <w:rPr>
          <w:rStyle w:val="KeywordTok"/>
        </w:rPr>
      </w:pPr>
    </w:p>
    <w:p w14:paraId="0875AF50" w14:textId="77777777" w:rsidR="00D25EB1" w:rsidRDefault="00D25EB1" w:rsidP="005E6869">
      <w:pPr>
        <w:pStyle w:val="SourceCode"/>
        <w:rPr>
          <w:rStyle w:val="KeywordTok"/>
        </w:rPr>
      </w:pPr>
    </w:p>
    <w:p w14:paraId="72D89DE9" w14:textId="17ED5F82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oarse_ggreg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7B2EECE0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137EE02A" wp14:editId="056A6388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03300" w14:textId="77777777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Very less negative correlation between </w:t>
      </w:r>
      <w:proofErr w:type="spellStart"/>
      <w:r>
        <w:rPr>
          <w:rStyle w:val="CommentTok"/>
        </w:rPr>
        <w:t>coarse_ggregate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</w:p>
    <w:p w14:paraId="73D31117" w14:textId="77777777" w:rsidR="00D25EB1" w:rsidRDefault="00D25EB1" w:rsidP="005E6869">
      <w:pPr>
        <w:pStyle w:val="SourceCode"/>
        <w:rPr>
          <w:rStyle w:val="KeywordTok"/>
        </w:rPr>
      </w:pPr>
    </w:p>
    <w:p w14:paraId="5241DA3C" w14:textId="77777777" w:rsidR="00D25EB1" w:rsidRDefault="00D25EB1" w:rsidP="005E6869">
      <w:pPr>
        <w:pStyle w:val="SourceCode"/>
        <w:rPr>
          <w:rStyle w:val="KeywordTok"/>
        </w:rPr>
      </w:pPr>
    </w:p>
    <w:p w14:paraId="08098D63" w14:textId="77777777" w:rsidR="00D25EB1" w:rsidRDefault="00D25EB1" w:rsidP="005E6869">
      <w:pPr>
        <w:pStyle w:val="SourceCode"/>
        <w:rPr>
          <w:rStyle w:val="KeywordTok"/>
        </w:rPr>
      </w:pPr>
    </w:p>
    <w:p w14:paraId="1AB3F339" w14:textId="77777777" w:rsidR="00D25EB1" w:rsidRDefault="00D25EB1" w:rsidP="005E6869">
      <w:pPr>
        <w:pStyle w:val="SourceCode"/>
        <w:rPr>
          <w:rStyle w:val="KeywordTok"/>
        </w:rPr>
      </w:pPr>
    </w:p>
    <w:p w14:paraId="3C0B7B91" w14:textId="77777777" w:rsidR="00D25EB1" w:rsidRDefault="00D25EB1" w:rsidP="005E6869">
      <w:pPr>
        <w:pStyle w:val="SourceCode"/>
        <w:rPr>
          <w:rStyle w:val="KeywordTok"/>
        </w:rPr>
      </w:pPr>
    </w:p>
    <w:p w14:paraId="7E411C30" w14:textId="77777777" w:rsidR="00D25EB1" w:rsidRDefault="00D25EB1" w:rsidP="005E6869">
      <w:pPr>
        <w:pStyle w:val="SourceCode"/>
        <w:rPr>
          <w:rStyle w:val="KeywordTok"/>
        </w:rPr>
      </w:pPr>
    </w:p>
    <w:p w14:paraId="07A32D4B" w14:textId="77777777" w:rsidR="00D25EB1" w:rsidRDefault="00D25EB1" w:rsidP="005E6869">
      <w:pPr>
        <w:pStyle w:val="SourceCode"/>
        <w:rPr>
          <w:rStyle w:val="KeywordTok"/>
        </w:rPr>
      </w:pPr>
    </w:p>
    <w:p w14:paraId="0C9B1B52" w14:textId="77777777" w:rsidR="00D25EB1" w:rsidRDefault="00D25EB1" w:rsidP="005E6869">
      <w:pPr>
        <w:pStyle w:val="SourceCode"/>
        <w:rPr>
          <w:rStyle w:val="KeywordTok"/>
        </w:rPr>
      </w:pPr>
    </w:p>
    <w:p w14:paraId="35E90474" w14:textId="77777777" w:rsidR="00D25EB1" w:rsidRDefault="00D25EB1" w:rsidP="005E6869">
      <w:pPr>
        <w:pStyle w:val="SourceCode"/>
        <w:rPr>
          <w:rStyle w:val="KeywordTok"/>
        </w:rPr>
      </w:pPr>
    </w:p>
    <w:p w14:paraId="4A0E9F66" w14:textId="77777777" w:rsidR="00D25EB1" w:rsidRDefault="00D25EB1" w:rsidP="005E6869">
      <w:pPr>
        <w:pStyle w:val="SourceCode"/>
        <w:rPr>
          <w:rStyle w:val="KeywordTok"/>
        </w:rPr>
      </w:pPr>
    </w:p>
    <w:p w14:paraId="524249AE" w14:textId="475CB167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fine_aggrega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compressive_strengt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54117F3D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5D791BB1" wp14:editId="0A28337D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BB43C" w14:textId="77777777" w:rsidR="00D25EB1" w:rsidRDefault="005E6869" w:rsidP="005E6869">
      <w:pPr>
        <w:pStyle w:val="SourceCode"/>
        <w:rPr>
          <w:rStyle w:val="CommentTok"/>
        </w:rPr>
      </w:pPr>
      <w:r>
        <w:rPr>
          <w:rStyle w:val="CommentTok"/>
        </w:rPr>
        <w:t xml:space="preserve">#Inference - Very less negative correlation between </w:t>
      </w:r>
      <w:proofErr w:type="spellStart"/>
      <w:r>
        <w:rPr>
          <w:rStyle w:val="CommentTok"/>
        </w:rPr>
        <w:t>fine_aggregate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compressive_strength</w:t>
      </w:r>
      <w:proofErr w:type="spellEnd"/>
      <w:r>
        <w:br/>
      </w:r>
      <w:r>
        <w:br/>
      </w:r>
      <w:r>
        <w:br/>
      </w:r>
    </w:p>
    <w:p w14:paraId="643B74C1" w14:textId="77777777" w:rsidR="00D25EB1" w:rsidRDefault="00D25EB1" w:rsidP="005E6869">
      <w:pPr>
        <w:pStyle w:val="SourceCode"/>
        <w:rPr>
          <w:rStyle w:val="CommentTok"/>
        </w:rPr>
      </w:pPr>
    </w:p>
    <w:p w14:paraId="54DECE68" w14:textId="77777777" w:rsidR="00D25EB1" w:rsidRDefault="00D25EB1" w:rsidP="005E6869">
      <w:pPr>
        <w:pStyle w:val="SourceCode"/>
        <w:rPr>
          <w:rStyle w:val="CommentTok"/>
        </w:rPr>
      </w:pPr>
    </w:p>
    <w:p w14:paraId="04204696" w14:textId="77777777" w:rsidR="00D25EB1" w:rsidRDefault="00D25EB1" w:rsidP="005E6869">
      <w:pPr>
        <w:pStyle w:val="SourceCode"/>
        <w:rPr>
          <w:rStyle w:val="CommentTok"/>
        </w:rPr>
      </w:pPr>
    </w:p>
    <w:p w14:paraId="7C10D1B8" w14:textId="77777777" w:rsidR="00D25EB1" w:rsidRDefault="00D25EB1" w:rsidP="005E6869">
      <w:pPr>
        <w:pStyle w:val="SourceCode"/>
        <w:rPr>
          <w:rStyle w:val="CommentTok"/>
        </w:rPr>
      </w:pPr>
    </w:p>
    <w:p w14:paraId="414FFBD5" w14:textId="77777777" w:rsidR="00D25EB1" w:rsidRDefault="00D25EB1" w:rsidP="005E6869">
      <w:pPr>
        <w:pStyle w:val="SourceCode"/>
        <w:rPr>
          <w:rStyle w:val="CommentTok"/>
        </w:rPr>
      </w:pPr>
    </w:p>
    <w:p w14:paraId="39A06F48" w14:textId="77777777" w:rsidR="00D25EB1" w:rsidRDefault="00D25EB1" w:rsidP="005E6869">
      <w:pPr>
        <w:pStyle w:val="SourceCode"/>
        <w:rPr>
          <w:rStyle w:val="CommentTok"/>
        </w:rPr>
      </w:pPr>
    </w:p>
    <w:p w14:paraId="774FC185" w14:textId="77777777" w:rsidR="00D25EB1" w:rsidRDefault="00D25EB1" w:rsidP="005E6869">
      <w:pPr>
        <w:pStyle w:val="SourceCode"/>
        <w:rPr>
          <w:rStyle w:val="CommentTok"/>
        </w:rPr>
      </w:pPr>
    </w:p>
    <w:p w14:paraId="679ADE3B" w14:textId="77777777" w:rsidR="00D25EB1" w:rsidRDefault="00D25EB1" w:rsidP="005E6869">
      <w:pPr>
        <w:pStyle w:val="SourceCode"/>
        <w:rPr>
          <w:rStyle w:val="CommentTok"/>
        </w:rPr>
      </w:pPr>
    </w:p>
    <w:p w14:paraId="7E2F6265" w14:textId="77777777" w:rsidR="00D25EB1" w:rsidRDefault="00D25EB1" w:rsidP="005E6869">
      <w:pPr>
        <w:pStyle w:val="SourceCode"/>
        <w:rPr>
          <w:rStyle w:val="CommentTok"/>
        </w:rPr>
      </w:pPr>
    </w:p>
    <w:p w14:paraId="7EF845AA" w14:textId="77777777" w:rsidR="00D25EB1" w:rsidRDefault="00D25EB1" w:rsidP="005E6869">
      <w:pPr>
        <w:pStyle w:val="SourceCode"/>
        <w:rPr>
          <w:rStyle w:val="CommentTok"/>
        </w:rPr>
      </w:pPr>
    </w:p>
    <w:p w14:paraId="62053BA9" w14:textId="7DCEBB66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lastRenderedPageBreak/>
        <w:t>#Correlation between independent variables - to check multicollinearity</w:t>
      </w:r>
      <w:r>
        <w:br/>
      </w:r>
    </w:p>
    <w:p w14:paraId="3E4B17A2" w14:textId="04BD0213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ater, </w:t>
      </w:r>
      <w:r>
        <w:rPr>
          <w:rStyle w:val="DataTypeTok"/>
        </w:rPr>
        <w:t>y=</w:t>
      </w:r>
      <w:r>
        <w:rPr>
          <w:rStyle w:val="NormalTok"/>
        </w:rPr>
        <w:t xml:space="preserve">superplasticiz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61D67ED6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434C0240" wp14:editId="55FF21CC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677C2" w14:textId="26C13CF1" w:rsidR="00D25EB1" w:rsidRDefault="005E6869" w:rsidP="005E6869">
      <w:pPr>
        <w:pStyle w:val="SourceCode"/>
        <w:rPr>
          <w:rStyle w:val="KeywordTok"/>
        </w:rPr>
      </w:pPr>
      <w:r>
        <w:rPr>
          <w:rStyle w:val="CommentTok"/>
        </w:rPr>
        <w:t xml:space="preserve">#Inference - water is negatively correlated with superplasticizer - This is as per the fact that superplasticizer </w:t>
      </w:r>
      <w:r w:rsidR="00D25EB1">
        <w:rPr>
          <w:rStyle w:val="CommentTok"/>
        </w:rPr>
        <w:t>is</w:t>
      </w:r>
      <w:r>
        <w:rPr>
          <w:rStyle w:val="CommentTok"/>
        </w:rPr>
        <w:t xml:space="preserve"> used to reduce water quantity in concrete</w:t>
      </w:r>
      <w:r>
        <w:br/>
      </w:r>
      <w:r>
        <w:br/>
      </w:r>
    </w:p>
    <w:p w14:paraId="1184F18B" w14:textId="77777777" w:rsidR="00D25EB1" w:rsidRDefault="00D25EB1" w:rsidP="005E6869">
      <w:pPr>
        <w:pStyle w:val="SourceCode"/>
        <w:rPr>
          <w:rStyle w:val="KeywordTok"/>
        </w:rPr>
      </w:pPr>
    </w:p>
    <w:p w14:paraId="288A112E" w14:textId="77777777" w:rsidR="00D25EB1" w:rsidRDefault="00D25EB1" w:rsidP="005E6869">
      <w:pPr>
        <w:pStyle w:val="SourceCode"/>
        <w:rPr>
          <w:rStyle w:val="KeywordTok"/>
        </w:rPr>
      </w:pPr>
    </w:p>
    <w:p w14:paraId="4F14ED50" w14:textId="77777777" w:rsidR="00D25EB1" w:rsidRDefault="00D25EB1" w:rsidP="005E6869">
      <w:pPr>
        <w:pStyle w:val="SourceCode"/>
        <w:rPr>
          <w:rStyle w:val="KeywordTok"/>
        </w:rPr>
      </w:pPr>
    </w:p>
    <w:p w14:paraId="7F01925D" w14:textId="77777777" w:rsidR="00D25EB1" w:rsidRDefault="00D25EB1" w:rsidP="005E6869">
      <w:pPr>
        <w:pStyle w:val="SourceCode"/>
        <w:rPr>
          <w:rStyle w:val="KeywordTok"/>
        </w:rPr>
      </w:pPr>
    </w:p>
    <w:p w14:paraId="43052A73" w14:textId="77777777" w:rsidR="00D25EB1" w:rsidRDefault="00D25EB1" w:rsidP="005E6869">
      <w:pPr>
        <w:pStyle w:val="SourceCode"/>
        <w:rPr>
          <w:rStyle w:val="KeywordTok"/>
        </w:rPr>
      </w:pPr>
    </w:p>
    <w:p w14:paraId="31571909" w14:textId="77777777" w:rsidR="00D25EB1" w:rsidRDefault="00D25EB1" w:rsidP="005E6869">
      <w:pPr>
        <w:pStyle w:val="SourceCode"/>
        <w:rPr>
          <w:rStyle w:val="KeywordTok"/>
        </w:rPr>
      </w:pPr>
    </w:p>
    <w:p w14:paraId="3D60E34F" w14:textId="77777777" w:rsidR="00D25EB1" w:rsidRDefault="00D25EB1" w:rsidP="005E6869">
      <w:pPr>
        <w:pStyle w:val="SourceCode"/>
        <w:rPr>
          <w:rStyle w:val="KeywordTok"/>
        </w:rPr>
      </w:pPr>
    </w:p>
    <w:p w14:paraId="324D3188" w14:textId="77777777" w:rsidR="00D25EB1" w:rsidRDefault="00D25EB1" w:rsidP="005E6869">
      <w:pPr>
        <w:pStyle w:val="SourceCode"/>
        <w:rPr>
          <w:rStyle w:val="KeywordTok"/>
        </w:rPr>
      </w:pPr>
    </w:p>
    <w:p w14:paraId="6D4086C0" w14:textId="77777777" w:rsidR="00D25EB1" w:rsidRDefault="00D25EB1" w:rsidP="005E6869">
      <w:pPr>
        <w:pStyle w:val="SourceCode"/>
        <w:rPr>
          <w:rStyle w:val="KeywordTok"/>
        </w:rPr>
      </w:pPr>
    </w:p>
    <w:p w14:paraId="0DC950B5" w14:textId="77777777" w:rsidR="00D25EB1" w:rsidRDefault="00D25EB1" w:rsidP="005E6869">
      <w:pPr>
        <w:pStyle w:val="SourceCode"/>
        <w:rPr>
          <w:rStyle w:val="KeywordTok"/>
        </w:rPr>
      </w:pPr>
    </w:p>
    <w:p w14:paraId="7CCCC18A" w14:textId="7F29DC8F" w:rsidR="005E6869" w:rsidRDefault="005E6869" w:rsidP="005E6869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c_data_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fly_as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superplasticiz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5629B741" w14:textId="77777777" w:rsidR="005E6869" w:rsidRDefault="005E6869" w:rsidP="005E6869">
      <w:pPr>
        <w:pStyle w:val="FirstParagraph"/>
      </w:pPr>
      <w:r>
        <w:rPr>
          <w:noProof/>
        </w:rPr>
        <w:drawing>
          <wp:inline distT="0" distB="0" distL="0" distR="0" wp14:anchorId="37C07311" wp14:editId="6D0B127D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---V1_files/figure-docx/cars-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BE494" w14:textId="196816A7" w:rsidR="008B0DE9" w:rsidRDefault="005E6869" w:rsidP="005E6869">
      <w:pPr>
        <w:pStyle w:val="BodyText"/>
      </w:pPr>
      <w:r>
        <w:rPr>
          <w:rStyle w:val="CommentTok"/>
        </w:rPr>
        <w:t xml:space="preserve">#Inference - </w:t>
      </w:r>
      <w:proofErr w:type="spellStart"/>
      <w:r>
        <w:rPr>
          <w:rStyle w:val="CommentTok"/>
        </w:rPr>
        <w:t>fly_ash</w:t>
      </w:r>
      <w:proofErr w:type="spellEnd"/>
      <w:r>
        <w:rPr>
          <w:rStyle w:val="CommentTok"/>
        </w:rPr>
        <w:t xml:space="preserve"> has positive correlation with superplasticizer, which may result in multicollinearity</w:t>
      </w:r>
      <w:r>
        <w:br/>
      </w:r>
    </w:p>
    <w:p w14:paraId="428BEBCB" w14:textId="0CE1A2CA" w:rsidR="008B0DE9" w:rsidRDefault="008B0DE9" w:rsidP="008B0DE9">
      <w:pPr>
        <w:pStyle w:val="BodyText"/>
      </w:pPr>
    </w:p>
    <w:p w14:paraId="472EE345" w14:textId="6CD19745" w:rsidR="008B0DE9" w:rsidRDefault="008B0DE9" w:rsidP="008B0DE9">
      <w:pPr>
        <w:pStyle w:val="BodyText"/>
      </w:pPr>
    </w:p>
    <w:p w14:paraId="3FA51DAA" w14:textId="3C6FD64E" w:rsidR="008B0DE9" w:rsidRDefault="008B0DE9" w:rsidP="008B0DE9">
      <w:pPr>
        <w:pStyle w:val="BodyText"/>
      </w:pPr>
    </w:p>
    <w:p w14:paraId="297D361E" w14:textId="4391F730" w:rsidR="008B0DE9" w:rsidRDefault="008B0DE9" w:rsidP="008B0DE9">
      <w:pPr>
        <w:pStyle w:val="BodyText"/>
      </w:pPr>
    </w:p>
    <w:p w14:paraId="008BBF7F" w14:textId="0EC04C96" w:rsidR="008B0DE9" w:rsidRDefault="008B0DE9" w:rsidP="008B0DE9">
      <w:pPr>
        <w:pStyle w:val="BodyText"/>
      </w:pPr>
    </w:p>
    <w:p w14:paraId="0246BDFC" w14:textId="0DB49EDD" w:rsidR="008B0DE9" w:rsidRDefault="008B0DE9" w:rsidP="008B0DE9">
      <w:pPr>
        <w:pStyle w:val="BodyText"/>
      </w:pPr>
    </w:p>
    <w:p w14:paraId="653F35A9" w14:textId="44FA8922" w:rsidR="00D25EB1" w:rsidRDefault="00D25EB1" w:rsidP="008B0DE9">
      <w:pPr>
        <w:pStyle w:val="BodyText"/>
      </w:pPr>
    </w:p>
    <w:p w14:paraId="5A6BB70A" w14:textId="7159E4BB" w:rsidR="00D25EB1" w:rsidRDefault="00D25EB1" w:rsidP="008B0DE9">
      <w:pPr>
        <w:pStyle w:val="BodyText"/>
      </w:pPr>
    </w:p>
    <w:p w14:paraId="20A8BB91" w14:textId="0430773B" w:rsidR="00D25EB1" w:rsidRDefault="00D25EB1" w:rsidP="008B0DE9">
      <w:pPr>
        <w:pStyle w:val="BodyText"/>
      </w:pPr>
    </w:p>
    <w:p w14:paraId="525AC5D5" w14:textId="77777777" w:rsidR="00D25EB1" w:rsidRPr="008B0DE9" w:rsidRDefault="00D25EB1" w:rsidP="008B0DE9">
      <w:pPr>
        <w:pStyle w:val="BodyText"/>
      </w:pPr>
      <w:bookmarkStart w:id="0" w:name="_GoBack"/>
      <w:bookmarkEnd w:id="0"/>
    </w:p>
    <w:p w14:paraId="13C53536" w14:textId="4A77FDC4" w:rsidR="00875A8E" w:rsidRDefault="00506C7F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_clean</w:t>
      </w:r>
      <w:r>
        <w:rPr>
          <w:rStyle w:val="OperatorTok"/>
        </w:rPr>
        <w:t>$</w:t>
      </w:r>
      <w:r>
        <w:rPr>
          <w:rStyle w:val="NormalTok"/>
        </w:rPr>
        <w:t>cement</w:t>
      </w:r>
      <w:proofErr w:type="spellEnd"/>
      <w:r>
        <w:rPr>
          <w:rStyle w:val="NormalTok"/>
        </w:rPr>
        <w:t>)</w:t>
      </w:r>
    </w:p>
    <w:p w14:paraId="13C53537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A" wp14:editId="710D152F">
            <wp:extent cx="4746929" cy="299764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170" cy="301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38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blast_furnace_slag)</w:t>
      </w:r>
    </w:p>
    <w:p w14:paraId="13C53539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9C" wp14:editId="13C5359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B0A16" w14:textId="77777777" w:rsidR="008B0DE9" w:rsidRDefault="008B0DE9">
      <w:pPr>
        <w:pStyle w:val="SourceCode"/>
        <w:rPr>
          <w:rStyle w:val="KeywordTok"/>
        </w:rPr>
      </w:pPr>
    </w:p>
    <w:p w14:paraId="13C5353A" w14:textId="6EF31575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c_data_clean</w:t>
      </w:r>
      <w:r>
        <w:rPr>
          <w:rStyle w:val="OperatorTok"/>
        </w:rPr>
        <w:t>$</w:t>
      </w:r>
      <w:r>
        <w:rPr>
          <w:rStyle w:val="NormalTok"/>
        </w:rPr>
        <w:t>fly_ash</w:t>
      </w:r>
      <w:proofErr w:type="spellEnd"/>
      <w:r>
        <w:rPr>
          <w:rStyle w:val="NormalTok"/>
        </w:rPr>
        <w:t>)</w:t>
      </w:r>
    </w:p>
    <w:p w14:paraId="13C5353B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9E" wp14:editId="13C5359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3C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water)</w:t>
      </w:r>
    </w:p>
    <w:p w14:paraId="13C5353D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A0" wp14:editId="13C535A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3E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superplasticizer)</w:t>
      </w:r>
    </w:p>
    <w:p w14:paraId="13C5353F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A2" wp14:editId="13C535A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0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coarse_ggregate)</w:t>
      </w:r>
    </w:p>
    <w:p w14:paraId="13C53541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A4" wp14:editId="13C535A5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2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2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fine_aggregate)</w:t>
      </w:r>
    </w:p>
    <w:p w14:paraId="13C53543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A6" wp14:editId="13C535A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0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4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C53545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A8" wp14:editId="13C535A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6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age))</w:t>
      </w:r>
    </w:p>
    <w:p w14:paraId="13C53547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AA" wp14:editId="13C535A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8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age))</w:t>
      </w:r>
    </w:p>
    <w:p w14:paraId="13C53549" w14:textId="77777777" w:rsidR="00875A8E" w:rsidRDefault="00506C7F">
      <w:pPr>
        <w:pStyle w:val="FirstParagraph"/>
      </w:pPr>
      <w:r>
        <w:rPr>
          <w:noProof/>
        </w:rPr>
        <w:drawing>
          <wp:inline distT="0" distB="0" distL="0" distR="0" wp14:anchorId="13C535AC" wp14:editId="13C535A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A" w14:textId="77777777" w:rsidR="00875A8E" w:rsidRDefault="00506C7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c_data_clean</w:t>
      </w:r>
      <w:r>
        <w:rPr>
          <w:rStyle w:val="OperatorTok"/>
        </w:rPr>
        <w:t>$</w:t>
      </w:r>
      <w:r>
        <w:rPr>
          <w:rStyle w:val="NormalTok"/>
        </w:rPr>
        <w:t>compressive_strength)</w:t>
      </w:r>
    </w:p>
    <w:p w14:paraId="13C5354B" w14:textId="77777777" w:rsidR="00875A8E" w:rsidRDefault="00506C7F">
      <w:pPr>
        <w:pStyle w:val="FirstParagraph"/>
      </w:pPr>
      <w:r>
        <w:rPr>
          <w:noProof/>
        </w:rPr>
        <w:lastRenderedPageBreak/>
        <w:drawing>
          <wp:inline distT="0" distB="0" distL="0" distR="0" wp14:anchorId="13C535AE" wp14:editId="13C535A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template-R---Concrete_files/figure-docx/cars-3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5354C" w14:textId="77777777" w:rsidR="00875A8E" w:rsidRDefault="00506C7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onc_data_clean)</w:t>
      </w:r>
    </w:p>
    <w:p w14:paraId="13C5354D" w14:textId="77777777" w:rsidR="00875A8E" w:rsidRDefault="00506C7F">
      <w:pPr>
        <w:pStyle w:val="SourceCode"/>
      </w:pPr>
      <w:r>
        <w:rPr>
          <w:rStyle w:val="VerbatimChar"/>
        </w:rPr>
        <w:t xml:space="preserve">## [1] "cement"               "blast_furnace_slag"   "fly_ash"             </w:t>
      </w:r>
      <w:r>
        <w:br/>
      </w:r>
      <w:r>
        <w:rPr>
          <w:rStyle w:val="VerbatimChar"/>
        </w:rPr>
        <w:t xml:space="preserve">## [4] "water"                "superplasticizer"     "coarse_ggregate"     </w:t>
      </w:r>
      <w:r>
        <w:br/>
      </w:r>
      <w:r>
        <w:rPr>
          <w:rStyle w:val="VerbatimChar"/>
        </w:rPr>
        <w:t>## [7] "fine_aggregate"       "age"                  "compressive_strength"</w:t>
      </w:r>
    </w:p>
    <w:p w14:paraId="13C5354E" w14:textId="77777777" w:rsidR="00875A8E" w:rsidRDefault="00506C7F">
      <w:pPr>
        <w:pStyle w:val="SourceCode"/>
      </w:pPr>
      <w:r>
        <w:rPr>
          <w:rStyle w:val="CommentTok"/>
        </w:rPr>
        <w:t>#Test and Train Data Split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 </w:t>
      </w:r>
      <w:r>
        <w:rPr>
          <w:rStyle w:val="CommentTok"/>
        </w:rPr>
        <w:t>#  set seed to ensure you always have same random numbers generated</w:t>
      </w:r>
      <w:r>
        <w:br/>
      </w:r>
      <w:r>
        <w:br/>
      </w:r>
      <w:r>
        <w:rPr>
          <w:rStyle w:val="NormalTok"/>
        </w:rPr>
        <w:t>sample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conc_data_clean,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rain_data =</w:t>
      </w:r>
      <w:r>
        <w:rPr>
          <w:rStyle w:val="KeywordTok"/>
        </w:rPr>
        <w:t>subset</w:t>
      </w:r>
      <w:r>
        <w:rPr>
          <w:rStyle w:val="NormalTok"/>
        </w:rPr>
        <w:t xml:space="preserve">(conc_data_clean,sample 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3C5354F" w14:textId="77777777" w:rsidR="00875A8E" w:rsidRDefault="00506C7F">
      <w:pPr>
        <w:pStyle w:val="SourceCode"/>
      </w:pPr>
      <w:r>
        <w:rPr>
          <w:rStyle w:val="VerbatimChar"/>
        </w:rPr>
        <w:t>## Warning: Length of logical index must be 1 or 818, not 9</w:t>
      </w:r>
    </w:p>
    <w:p w14:paraId="13C53550" w14:textId="77777777" w:rsidR="00875A8E" w:rsidRDefault="00506C7F">
      <w:pPr>
        <w:pStyle w:val="SourceCode"/>
      </w:pPr>
      <w:r>
        <w:rPr>
          <w:rStyle w:val="NormalTok"/>
        </w:rPr>
        <w:t>test_data =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nc_data_clean,sample 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3C53551" w14:textId="77777777" w:rsidR="00875A8E" w:rsidRDefault="00506C7F">
      <w:pPr>
        <w:pStyle w:val="SourceCode"/>
      </w:pPr>
      <w:r>
        <w:rPr>
          <w:rStyle w:val="VerbatimChar"/>
        </w:rPr>
        <w:t>## Warning: Length of logical index must be 1 or 818, not 9</w:t>
      </w:r>
    </w:p>
    <w:p w14:paraId="13C53552" w14:textId="77777777" w:rsidR="00875A8E" w:rsidRDefault="00506C7F">
      <w:pPr>
        <w:pStyle w:val="SourceCode"/>
      </w:pPr>
      <w:r>
        <w:rPr>
          <w:rStyle w:val="NormalTok"/>
        </w:rPr>
        <w:t>linear_eq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ressive_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_furnace_sl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_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iz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_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eq)</w:t>
      </w:r>
    </w:p>
    <w:p w14:paraId="13C53553" w14:textId="77777777" w:rsidR="00875A8E" w:rsidRDefault="00506C7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ressive_strength ~ cement + blast_furnace_slag + </w:t>
      </w:r>
      <w:r>
        <w:br/>
      </w:r>
      <w:r>
        <w:rPr>
          <w:rStyle w:val="VerbatimChar"/>
        </w:rPr>
        <w:t xml:space="preserve">##     fly_ash + water + superplasticizer + coarse_ggregate + fine_aggregate + </w:t>
      </w:r>
      <w:r>
        <w:br/>
      </w:r>
      <w:r>
        <w:rPr>
          <w:rStyle w:val="VerbatimChar"/>
        </w:rPr>
        <w:t>##     age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2350  -4.1800  -0.2122   3.6752  31.0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19.6655530 24.5033848   0.803    0.423    </w:t>
      </w:r>
      <w:r>
        <w:br/>
      </w:r>
      <w:r>
        <w:rPr>
          <w:rStyle w:val="VerbatimChar"/>
        </w:rPr>
        <w:t>## cement              0.1109035  0.0075882  14.615  &lt; 2e-16 ***</w:t>
      </w:r>
      <w:r>
        <w:br/>
      </w:r>
      <w:r>
        <w:rPr>
          <w:rStyle w:val="VerbatimChar"/>
        </w:rPr>
        <w:t>## blast_furnace_slag  0.0810362  0.0091603   8.846  &lt; 2e-16 ***</w:t>
      </w:r>
      <w:r>
        <w:br/>
      </w:r>
      <w:r>
        <w:rPr>
          <w:rStyle w:val="VerbatimChar"/>
        </w:rPr>
        <w:t>## fly_ash             0.0457349  0.0111808   4.090 4.87e-05 ***</w:t>
      </w:r>
      <w:r>
        <w:br/>
      </w:r>
      <w:r>
        <w:rPr>
          <w:rStyle w:val="VerbatimChar"/>
        </w:rPr>
        <w:t>## water              -0.2237279  0.0379983  -5.888 6.38e-09 ***</w:t>
      </w:r>
      <w:r>
        <w:br/>
      </w:r>
      <w:r>
        <w:rPr>
          <w:rStyle w:val="VerbatimChar"/>
        </w:rPr>
        <w:t xml:space="preserve">## superplasticizer    0.0465466  0.0947029   0.492    0.623    </w:t>
      </w:r>
      <w:r>
        <w:br/>
      </w:r>
      <w:r>
        <w:rPr>
          <w:rStyle w:val="VerbatimChar"/>
        </w:rPr>
        <w:t xml:space="preserve">## coarse_ggregate     0.0006942  0.0086228   0.081    0.936    </w:t>
      </w:r>
      <w:r>
        <w:br/>
      </w:r>
      <w:r>
        <w:rPr>
          <w:rStyle w:val="VerbatimChar"/>
        </w:rPr>
        <w:t xml:space="preserve">## fine_aggregate      0.0009541  0.0097521   0.098    0.922    </w:t>
      </w:r>
      <w:r>
        <w:br/>
      </w:r>
      <w:r>
        <w:rPr>
          <w:rStyle w:val="VerbatimChar"/>
        </w:rPr>
        <w:t>## age                 0.5590634  0.0196533  28.44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285 on 627 degrees of freedom</w:t>
      </w:r>
      <w:r>
        <w:br/>
      </w:r>
      <w:r>
        <w:rPr>
          <w:rStyle w:val="VerbatimChar"/>
        </w:rPr>
        <w:t xml:space="preserve">## Multiple R-squared:  0.8048, Adjusted R-squared:  0.8023 </w:t>
      </w:r>
      <w:r>
        <w:br/>
      </w:r>
      <w:r>
        <w:rPr>
          <w:rStyle w:val="VerbatimChar"/>
        </w:rPr>
        <w:t>## F-statistic: 323.2 on 8 and 627 DF,  p-value: &lt; 2.2e-16</w:t>
      </w:r>
    </w:p>
    <w:p w14:paraId="13C53554" w14:textId="77777777" w:rsidR="00875A8E" w:rsidRDefault="00506C7F">
      <w:pPr>
        <w:pStyle w:val="SourceCode"/>
      </w:pPr>
      <w:r>
        <w:rPr>
          <w:rStyle w:val="CommentTok"/>
        </w:rPr>
        <w:t>#VIF - Variance Inflation Factor to check Multicollinearity</w:t>
      </w:r>
      <w:r>
        <w:br/>
      </w:r>
      <w:r>
        <w:br/>
      </w:r>
      <w:r>
        <w:rPr>
          <w:rStyle w:val="KeywordTok"/>
        </w:rPr>
        <w:t>vif</w:t>
      </w:r>
      <w:r>
        <w:rPr>
          <w:rStyle w:val="NormalTok"/>
        </w:rPr>
        <w:t>(linear_eq)</w:t>
      </w:r>
    </w:p>
    <w:p w14:paraId="13C53555" w14:textId="77777777" w:rsidR="00875A8E" w:rsidRDefault="00506C7F">
      <w:pPr>
        <w:pStyle w:val="SourceCode"/>
      </w:pPr>
      <w:r>
        <w:rPr>
          <w:rStyle w:val="VerbatimChar"/>
        </w:rPr>
        <w:t xml:space="preserve">##             cement blast_furnace_slag            fly_ash              water </w:t>
      </w:r>
      <w:r>
        <w:br/>
      </w:r>
      <w:r>
        <w:rPr>
          <w:rStyle w:val="VerbatimChar"/>
        </w:rPr>
        <w:t xml:space="preserve">##           7.271422           7.609270           6.221441           5.778825 </w:t>
      </w:r>
      <w:r>
        <w:br/>
      </w:r>
      <w:r>
        <w:rPr>
          <w:rStyle w:val="VerbatimChar"/>
        </w:rPr>
        <w:t xml:space="preserve">##   superplasticizer    coarse_ggregate     fine_aggregate                age </w:t>
      </w:r>
      <w:r>
        <w:br/>
      </w:r>
      <w:r>
        <w:rPr>
          <w:rStyle w:val="VerbatimChar"/>
        </w:rPr>
        <w:t>##           3.005247           5.661650           6.155691           1.086282</w:t>
      </w:r>
    </w:p>
    <w:p w14:paraId="13C53556" w14:textId="77777777" w:rsidR="00875A8E" w:rsidRDefault="00506C7F">
      <w:pPr>
        <w:pStyle w:val="SourceCode"/>
      </w:pPr>
      <w:r>
        <w:rPr>
          <w:rStyle w:val="NormalTok"/>
        </w:rPr>
        <w:t>linear_eq_v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ressive_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_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iz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_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eq_v1)</w:t>
      </w:r>
    </w:p>
    <w:p w14:paraId="13C53557" w14:textId="77777777" w:rsidR="00875A8E" w:rsidRDefault="00506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ressive_strength ~ cement + fly_ash + water + </w:t>
      </w:r>
      <w:r>
        <w:br/>
      </w:r>
      <w:r>
        <w:rPr>
          <w:rStyle w:val="VerbatimChar"/>
        </w:rPr>
        <w:t xml:space="preserve">##     superplasticizer + coarse_ggregate + fine_aggregate + age, </w:t>
      </w:r>
      <w:r>
        <w:br/>
      </w:r>
      <w:r>
        <w:rPr>
          <w:rStyle w:val="VerbatimChar"/>
        </w:rPr>
        <w:lastRenderedPageBreak/>
        <w:t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142  -4.533  -0.616   4.435  33.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205.142752  13.439230  15.264  &lt; 2e-16 ***</w:t>
      </w:r>
      <w:r>
        <w:br/>
      </w:r>
      <w:r>
        <w:rPr>
          <w:rStyle w:val="VerbatimChar"/>
        </w:rPr>
        <w:t>## cement             0.051167   0.003668  13.949  &lt; 2e-16 ***</w:t>
      </w:r>
      <w:r>
        <w:br/>
      </w:r>
      <w:r>
        <w:rPr>
          <w:rStyle w:val="VerbatimChar"/>
        </w:rPr>
        <w:t>## fly_ash           -0.039893   0.005931  -6.726 3.92e-11 ***</w:t>
      </w:r>
      <w:r>
        <w:br/>
      </w:r>
      <w:r>
        <w:rPr>
          <w:rStyle w:val="VerbatimChar"/>
        </w:rPr>
        <w:t>## water             -0.444505   0.030365 -14.639  &lt; 2e-16 ***</w:t>
      </w:r>
      <w:r>
        <w:br/>
      </w:r>
      <w:r>
        <w:rPr>
          <w:rStyle w:val="VerbatimChar"/>
        </w:rPr>
        <w:t xml:space="preserve">## superplasticizer   0.021811   0.100316   0.217    0.828    </w:t>
      </w:r>
      <w:r>
        <w:br/>
      </w:r>
      <w:r>
        <w:rPr>
          <w:rStyle w:val="VerbatimChar"/>
        </w:rPr>
        <w:t>## coarse_ggregate   -0.061522   0.005287 -11.637  &lt; 2e-16 ***</w:t>
      </w:r>
      <w:r>
        <w:br/>
      </w:r>
      <w:r>
        <w:rPr>
          <w:rStyle w:val="VerbatimChar"/>
        </w:rPr>
        <w:t>## fine_aggregate    -0.072781   0.005365 -13.565  &lt; 2e-16 ***</w:t>
      </w:r>
      <w:r>
        <w:br/>
      </w:r>
      <w:r>
        <w:rPr>
          <w:rStyle w:val="VerbatimChar"/>
        </w:rPr>
        <w:t>## age                0.551591   0.020808  26.50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2 on 628 degrees of freedom</w:t>
      </w:r>
      <w:r>
        <w:br/>
      </w:r>
      <w:r>
        <w:rPr>
          <w:rStyle w:val="VerbatimChar"/>
        </w:rPr>
        <w:t xml:space="preserve">## Multiple R-squared:  0.7804, Adjusted R-squared:  0.778 </w:t>
      </w:r>
      <w:r>
        <w:br/>
      </w:r>
      <w:r>
        <w:rPr>
          <w:rStyle w:val="VerbatimChar"/>
        </w:rPr>
        <w:t>## F-statistic: 318.9 on 7 and 628 DF,  p-value: &lt; 2.2e-16</w:t>
      </w:r>
    </w:p>
    <w:p w14:paraId="13C53558" w14:textId="77777777" w:rsidR="00875A8E" w:rsidRDefault="00506C7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inear_eq_v1)</w:t>
      </w:r>
    </w:p>
    <w:p w14:paraId="13C53559" w14:textId="77777777" w:rsidR="00875A8E" w:rsidRDefault="00506C7F">
      <w:pPr>
        <w:pStyle w:val="SourceCode"/>
      </w:pPr>
      <w:r>
        <w:rPr>
          <w:rStyle w:val="VerbatimChar"/>
        </w:rPr>
        <w:t xml:space="preserve">##           cement          fly_ash            water superplasticizer </w:t>
      </w:r>
      <w:r>
        <w:br/>
      </w:r>
      <w:r>
        <w:rPr>
          <w:rStyle w:val="VerbatimChar"/>
        </w:rPr>
        <w:t xml:space="preserve">##         1.513077         1.558731         3.286052         3.002627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arse</w:t>
      </w:r>
      <w:proofErr w:type="gramEnd"/>
      <w:r>
        <w:rPr>
          <w:rStyle w:val="VerbatimChar"/>
        </w:rPr>
        <w:t xml:space="preserve">_ggregate   fine_aggregate              age </w:t>
      </w:r>
      <w:r>
        <w:br/>
      </w:r>
      <w:r>
        <w:rPr>
          <w:rStyle w:val="VerbatimChar"/>
        </w:rPr>
        <w:t>##         1.895264         1.659050         1.084275</w:t>
      </w:r>
    </w:p>
    <w:p w14:paraId="13C5355A" w14:textId="77777777" w:rsidR="00875A8E" w:rsidRDefault="00506C7F">
      <w:pPr>
        <w:pStyle w:val="SourceCode"/>
      </w:pPr>
      <w:r>
        <w:rPr>
          <w:rStyle w:val="NormalTok"/>
        </w:rPr>
        <w:t>linear_eq_v1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ressive_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_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iz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_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eq_v1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3C5355B" w14:textId="77777777" w:rsidR="00875A8E" w:rsidRDefault="00506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ressive_strength ~ cement + fly_ash + water + </w:t>
      </w:r>
      <w:r>
        <w:br/>
      </w:r>
      <w:r>
        <w:rPr>
          <w:rStyle w:val="VerbatimChar"/>
        </w:rPr>
        <w:t xml:space="preserve">##     superplasticizer + coarse_ggregate + fine_aggregate + age, </w:t>
      </w:r>
      <w:r>
        <w:br/>
      </w:r>
      <w:r>
        <w:rPr>
          <w:rStyle w:val="VerbatimChar"/>
        </w:rPr>
        <w:t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142  -4.533  -0.616   4.435  33.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205.142752  13.439230  15.264  &lt; 2e-16 ***</w:t>
      </w:r>
      <w:r>
        <w:br/>
      </w:r>
      <w:r>
        <w:rPr>
          <w:rStyle w:val="VerbatimChar"/>
        </w:rPr>
        <w:t>## cement             0.051167   0.003668  13.949  &lt; 2e-16 ***</w:t>
      </w:r>
      <w:r>
        <w:br/>
      </w:r>
      <w:r>
        <w:rPr>
          <w:rStyle w:val="VerbatimChar"/>
        </w:rPr>
        <w:t>## fly_ash           -0.039893   0.005931  -6.726 3.92e-11 ***</w:t>
      </w:r>
      <w:r>
        <w:br/>
      </w:r>
      <w:r>
        <w:rPr>
          <w:rStyle w:val="VerbatimChar"/>
        </w:rPr>
        <w:t>## water             -0.444505   0.030365 -14.639  &lt; 2e-16 ***</w:t>
      </w:r>
      <w:r>
        <w:br/>
      </w:r>
      <w:r>
        <w:rPr>
          <w:rStyle w:val="VerbatimChar"/>
        </w:rPr>
        <w:lastRenderedPageBreak/>
        <w:t xml:space="preserve">## superplasticizer   0.021811   0.100316   0.217    0.828    </w:t>
      </w:r>
      <w:r>
        <w:br/>
      </w:r>
      <w:r>
        <w:rPr>
          <w:rStyle w:val="VerbatimChar"/>
        </w:rPr>
        <w:t>## coarse_ggregate   -0.061522   0.005287 -11.637  &lt; 2e-16 ***</w:t>
      </w:r>
      <w:r>
        <w:br/>
      </w:r>
      <w:r>
        <w:rPr>
          <w:rStyle w:val="VerbatimChar"/>
        </w:rPr>
        <w:t>## fine_aggregate    -0.072781   0.005365 -13.565  &lt; 2e-16 ***</w:t>
      </w:r>
      <w:r>
        <w:br/>
      </w:r>
      <w:r>
        <w:rPr>
          <w:rStyle w:val="VerbatimChar"/>
        </w:rPr>
        <w:t>## age                0.551591   0.020808  26.50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2 on 628 degrees of freedom</w:t>
      </w:r>
      <w:r>
        <w:br/>
      </w:r>
      <w:r>
        <w:rPr>
          <w:rStyle w:val="VerbatimChar"/>
        </w:rPr>
        <w:t xml:space="preserve">## Multiple R-squared:  0.7804, Adjusted R-squared:  0.778 </w:t>
      </w:r>
      <w:r>
        <w:br/>
      </w:r>
      <w:r>
        <w:rPr>
          <w:rStyle w:val="VerbatimChar"/>
        </w:rPr>
        <w:t>## F-statistic: 318.9 on 7 and 628 DF,  p-value: &lt; 2.2e-16</w:t>
      </w:r>
    </w:p>
    <w:p w14:paraId="13C5355C" w14:textId="77777777" w:rsidR="00875A8E" w:rsidRDefault="00506C7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inear_eq_v1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3C5355D" w14:textId="77777777" w:rsidR="00875A8E" w:rsidRDefault="00506C7F">
      <w:pPr>
        <w:pStyle w:val="SourceCode"/>
      </w:pPr>
      <w:r>
        <w:rPr>
          <w:rStyle w:val="VerbatimChar"/>
        </w:rPr>
        <w:t xml:space="preserve">##           cement          fly_ash            water superplasticizer </w:t>
      </w:r>
      <w:r>
        <w:br/>
      </w:r>
      <w:r>
        <w:rPr>
          <w:rStyle w:val="VerbatimChar"/>
        </w:rPr>
        <w:t xml:space="preserve">##         1.513077         1.558731         3.286052         3.002627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arse</w:t>
      </w:r>
      <w:proofErr w:type="gramEnd"/>
      <w:r>
        <w:rPr>
          <w:rStyle w:val="VerbatimChar"/>
        </w:rPr>
        <w:t xml:space="preserve">_ggregate   fine_aggregate              age </w:t>
      </w:r>
      <w:r>
        <w:br/>
      </w:r>
      <w:r>
        <w:rPr>
          <w:rStyle w:val="VerbatimChar"/>
        </w:rPr>
        <w:t>##         1.895264         1.659050         1.084275</w:t>
      </w:r>
    </w:p>
    <w:p w14:paraId="13C5355E" w14:textId="77777777" w:rsidR="00875A8E" w:rsidRDefault="00506C7F">
      <w:pPr>
        <w:pStyle w:val="SourceCode"/>
      </w:pPr>
      <w:r>
        <w:rPr>
          <w:rStyle w:val="NormalTok"/>
        </w:rPr>
        <w:t>linear_eq_v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ressive_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_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_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eq_v2)</w:t>
      </w:r>
    </w:p>
    <w:p w14:paraId="13C5355F" w14:textId="77777777" w:rsidR="00875A8E" w:rsidRDefault="00506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ressive_strength ~ cement + fly_ash + water + </w:t>
      </w:r>
      <w:r>
        <w:br/>
      </w:r>
      <w:r>
        <w:rPr>
          <w:rStyle w:val="VerbatimChar"/>
        </w:rPr>
        <w:t>##     coarse_ggregate + fine_aggregate + age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246  -4.502  -0.619   4.412  33.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207.076095  10.069271  20.565  &lt; 2e-16 ***</w:t>
      </w:r>
      <w:r>
        <w:br/>
      </w:r>
      <w:r>
        <w:rPr>
          <w:rStyle w:val="VerbatimChar"/>
        </w:rPr>
        <w:t>## cement            0.051075   0.003641  14.027  &lt; 2e-16 ***</w:t>
      </w:r>
      <w:r>
        <w:br/>
      </w:r>
      <w:r>
        <w:rPr>
          <w:rStyle w:val="VerbatimChar"/>
        </w:rPr>
        <w:t>## fly_ash          -0.039494   0.005635  -7.009 6.19e-12 ***</w:t>
      </w:r>
      <w:r>
        <w:br/>
      </w:r>
      <w:r>
        <w:rPr>
          <w:rStyle w:val="VerbatimChar"/>
        </w:rPr>
        <w:t>## water            -0.449265   0.021022 -21.371  &lt; 2e-16 ***</w:t>
      </w:r>
      <w:r>
        <w:br/>
      </w:r>
      <w:r>
        <w:rPr>
          <w:rStyle w:val="VerbatimChar"/>
        </w:rPr>
        <w:t>## coarse_ggregate  -0.062167   0.004374 -14.213  &lt; 2e-16 ***</w:t>
      </w:r>
      <w:r>
        <w:br/>
      </w:r>
      <w:r>
        <w:rPr>
          <w:rStyle w:val="VerbatimChar"/>
        </w:rPr>
        <w:t>## fine_aggregate   -0.073193   0.005015 -14.595  &lt; 2e-16 ***</w:t>
      </w:r>
      <w:r>
        <w:br/>
      </w:r>
      <w:r>
        <w:rPr>
          <w:rStyle w:val="VerbatimChar"/>
        </w:rPr>
        <w:t>## age               0.552197   0.020605  26.79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14 on 629 degrees of freedom</w:t>
      </w:r>
      <w:r>
        <w:br/>
      </w:r>
      <w:r>
        <w:rPr>
          <w:rStyle w:val="VerbatimChar"/>
        </w:rPr>
        <w:t xml:space="preserve">## Multiple R-squared:  0.7804, Adjusted R-squared:  0.7783 </w:t>
      </w:r>
      <w:r>
        <w:br/>
      </w:r>
      <w:r>
        <w:rPr>
          <w:rStyle w:val="VerbatimChar"/>
        </w:rPr>
        <w:t>## F-statistic: 372.6 on 6 and 629 DF,  p-value: &lt; 2.2e-16</w:t>
      </w:r>
    </w:p>
    <w:p w14:paraId="13C53560" w14:textId="77777777" w:rsidR="00875A8E" w:rsidRDefault="00506C7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inear_eq_v2)</w:t>
      </w:r>
    </w:p>
    <w:p w14:paraId="13C53561" w14:textId="77777777" w:rsidR="00875A8E" w:rsidRDefault="00506C7F">
      <w:pPr>
        <w:pStyle w:val="SourceCode"/>
      </w:pPr>
      <w:r>
        <w:rPr>
          <w:rStyle w:val="VerbatimChar"/>
        </w:rPr>
        <w:lastRenderedPageBreak/>
        <w:t>##          cement         fly_ash           water coarse_</w:t>
      </w:r>
      <w:proofErr w:type="gramStart"/>
      <w:r>
        <w:rPr>
          <w:rStyle w:val="VerbatimChar"/>
        </w:rPr>
        <w:t>ggregate  fine</w:t>
      </w:r>
      <w:proofErr w:type="gramEnd"/>
      <w:r>
        <w:rPr>
          <w:rStyle w:val="VerbatimChar"/>
        </w:rPr>
        <w:t xml:space="preserve">_aggregate </w:t>
      </w:r>
      <w:r>
        <w:br/>
      </w:r>
      <w:r>
        <w:rPr>
          <w:rStyle w:val="VerbatimChar"/>
        </w:rPr>
        <w:t xml:space="preserve">##        1.493213        1.409038        1.577335        1.299134        1.451750 </w:t>
      </w:r>
      <w:r>
        <w:br/>
      </w:r>
      <w:r>
        <w:rPr>
          <w:rStyle w:val="VerbatimChar"/>
        </w:rPr>
        <w:t xml:space="preserve">##             age </w:t>
      </w:r>
      <w:r>
        <w:br/>
      </w:r>
      <w:r>
        <w:rPr>
          <w:rStyle w:val="VerbatimChar"/>
        </w:rPr>
        <w:t>##        1.064825</w:t>
      </w:r>
    </w:p>
    <w:p w14:paraId="13C53562" w14:textId="77777777" w:rsidR="00875A8E" w:rsidRDefault="00506C7F">
      <w:pPr>
        <w:pStyle w:val="SourceCode"/>
      </w:pPr>
      <w:r>
        <w:rPr>
          <w:rStyle w:val="NormalTok"/>
        </w:rPr>
        <w:t>linear_eq_v3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ressive_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_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iz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_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_aggreg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eq_v3)</w:t>
      </w:r>
    </w:p>
    <w:p w14:paraId="13C53563" w14:textId="77777777" w:rsidR="00875A8E" w:rsidRDefault="00506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ressive_strength ~ cement + fly_ash + superplasticizer + </w:t>
      </w:r>
      <w:r>
        <w:br/>
      </w:r>
      <w:r>
        <w:rPr>
          <w:rStyle w:val="VerbatimChar"/>
        </w:rPr>
        <w:t>##     coarse_ggregate + fine_aggregate + age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723  -5.131  -0.853   4.704  42.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29.817347   7.054734   4.227 2.72e-05 ***</w:t>
      </w:r>
      <w:r>
        <w:br/>
      </w:r>
      <w:r>
        <w:rPr>
          <w:rStyle w:val="VerbatimChar"/>
        </w:rPr>
        <w:t>## cement            0.070157   0.003970  17.670  &lt; 2e-16 ***</w:t>
      </w:r>
      <w:r>
        <w:br/>
      </w:r>
      <w:r>
        <w:rPr>
          <w:rStyle w:val="VerbatimChar"/>
        </w:rPr>
        <w:t>## fly_ash          -0.039095   0.006863  -5.697 1.88e-08 ***</w:t>
      </w:r>
      <w:r>
        <w:br/>
      </w:r>
      <w:r>
        <w:rPr>
          <w:rStyle w:val="VerbatimChar"/>
        </w:rPr>
        <w:t>## superplasticizer  1.080738   0.080426  13.438  &lt; 2e-16 ***</w:t>
      </w:r>
      <w:r>
        <w:br/>
      </w:r>
      <w:r>
        <w:rPr>
          <w:rStyle w:val="VerbatimChar"/>
        </w:rPr>
        <w:t xml:space="preserve">## coarse_ggregate  -0.011847   0.004691  -2.525   0.0118 *  </w:t>
      </w:r>
      <w:r>
        <w:br/>
      </w:r>
      <w:r>
        <w:rPr>
          <w:rStyle w:val="VerbatimChar"/>
        </w:rPr>
        <w:t>## fine_aggregate   -0.027845   0.005092  -5.468 6.56e-08 ***</w:t>
      </w:r>
      <w:r>
        <w:br/>
      </w:r>
      <w:r>
        <w:rPr>
          <w:rStyle w:val="VerbatimChar"/>
        </w:rPr>
        <w:t>## age               0.548709   0.024078  22.78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934 on 629 degrees of freedom</w:t>
      </w:r>
      <w:r>
        <w:br/>
      </w:r>
      <w:r>
        <w:rPr>
          <w:rStyle w:val="VerbatimChar"/>
        </w:rPr>
        <w:t xml:space="preserve">## Multiple R-squared:  0.7055, Adjusted R-squared:  0.7027 </w:t>
      </w:r>
      <w:r>
        <w:br/>
      </w:r>
      <w:r>
        <w:rPr>
          <w:rStyle w:val="VerbatimChar"/>
        </w:rPr>
        <w:t>## F-statistic: 251.2 on 6 and 629 DF,  p-value: &lt; 2.2e-16</w:t>
      </w:r>
    </w:p>
    <w:p w14:paraId="13C53564" w14:textId="77777777" w:rsidR="00875A8E" w:rsidRDefault="00506C7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inear_eq_v3)</w:t>
      </w:r>
    </w:p>
    <w:p w14:paraId="13C53565" w14:textId="77777777" w:rsidR="00875A8E" w:rsidRDefault="00506C7F">
      <w:pPr>
        <w:pStyle w:val="SourceCode"/>
      </w:pPr>
      <w:r>
        <w:rPr>
          <w:rStyle w:val="VerbatimChar"/>
        </w:rPr>
        <w:t xml:space="preserve">##           cement          fly_ash </w:t>
      </w:r>
      <w:proofErr w:type="gramStart"/>
      <w:r>
        <w:rPr>
          <w:rStyle w:val="VerbatimChar"/>
        </w:rPr>
        <w:t>superplasticizer  coarse</w:t>
      </w:r>
      <w:proofErr w:type="gramEnd"/>
      <w:r>
        <w:rPr>
          <w:rStyle w:val="VerbatimChar"/>
        </w:rPr>
        <w:t xml:space="preserve">_ggregate </w:t>
      </w:r>
      <w:r>
        <w:br/>
      </w:r>
      <w:r>
        <w:rPr>
          <w:rStyle w:val="VerbatimChar"/>
        </w:rPr>
        <w:t xml:space="preserve">##         1.323821         1.558599         1.441288         1.114468 </w:t>
      </w:r>
      <w:r>
        <w:br/>
      </w:r>
      <w:r>
        <w:rPr>
          <w:rStyle w:val="VerbatimChar"/>
        </w:rPr>
        <w:t xml:space="preserve">##   fine_aggregate              age </w:t>
      </w:r>
      <w:r>
        <w:br/>
      </w:r>
      <w:r>
        <w:rPr>
          <w:rStyle w:val="VerbatimChar"/>
        </w:rPr>
        <w:t>##         1.115964         1.084178</w:t>
      </w:r>
    </w:p>
    <w:p w14:paraId="13C53566" w14:textId="77777777" w:rsidR="00875A8E" w:rsidRDefault="00506C7F">
      <w:pPr>
        <w:pStyle w:val="SourceCode"/>
      </w:pPr>
      <w:r>
        <w:rPr>
          <w:rStyle w:val="CommentTok"/>
        </w:rPr>
        <w:t>#MAPE - Mean Absolute Percentage Error - linear_eq_v3</w:t>
      </w:r>
      <w:r>
        <w:br/>
      </w:r>
      <w:r>
        <w:br/>
      </w:r>
      <w:r>
        <w:rPr>
          <w:rStyle w:val="NormalTok"/>
        </w:rPr>
        <w:t>model_resul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eq_v3, tes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ment'</w:t>
      </w:r>
      <w:r>
        <w:rPr>
          <w:rStyle w:val="NormalTok"/>
        </w:rPr>
        <w:t>,</w:t>
      </w:r>
      <w:r>
        <w:rPr>
          <w:rStyle w:val="StringTok"/>
        </w:rPr>
        <w:t>'fly_ash'</w:t>
      </w:r>
      <w:r>
        <w:rPr>
          <w:rStyle w:val="NormalTok"/>
        </w:rPr>
        <w:t>,</w:t>
      </w:r>
      <w:r>
        <w:rPr>
          <w:rStyle w:val="StringTok"/>
        </w:rPr>
        <w:t>'superplasticizer'</w:t>
      </w:r>
      <w:r>
        <w:rPr>
          <w:rStyle w:val="NormalTok"/>
        </w:rPr>
        <w:t>,</w:t>
      </w:r>
      <w:r>
        <w:rPr>
          <w:rStyle w:val="StringTok"/>
        </w:rPr>
        <w:t>'coarse_ggregate'</w:t>
      </w:r>
      <w:r>
        <w:rPr>
          <w:rStyle w:val="NormalTok"/>
        </w:rPr>
        <w:t>,</w:t>
      </w:r>
      <w:r>
        <w:rPr>
          <w:rStyle w:val="StringTok"/>
        </w:rPr>
        <w:t>'fine_aggregate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)])</w:t>
      </w:r>
      <w:r>
        <w:br/>
      </w:r>
      <w:r>
        <w:br/>
      </w:r>
      <w:r>
        <w:br/>
      </w:r>
      <w:r>
        <w:rPr>
          <w:rStyle w:val="NormalTok"/>
        </w:rPr>
        <w:lastRenderedPageBreak/>
        <w:t>model_result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odel_result)</w:t>
      </w:r>
      <w:r>
        <w:br/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data, model_result)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diff =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model_result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diff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compressive_strength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MAPE&lt;-</w:t>
      </w:r>
      <w:r>
        <w:rPr>
          <w:rStyle w:val="KeywordTok"/>
        </w:rPr>
        <w:t>mean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error)</w:t>
      </w:r>
      <w:r>
        <w:br/>
      </w:r>
      <w:r>
        <w:br/>
      </w:r>
      <w:r>
        <w:rPr>
          <w:rStyle w:val="NormalTok"/>
        </w:rPr>
        <w:t>MAPE</w:t>
      </w:r>
    </w:p>
    <w:p w14:paraId="13C53567" w14:textId="77777777" w:rsidR="00875A8E" w:rsidRDefault="00506C7F">
      <w:pPr>
        <w:pStyle w:val="SourceCode"/>
      </w:pPr>
      <w:r>
        <w:rPr>
          <w:rStyle w:val="VerbatimChar"/>
        </w:rPr>
        <w:t>## [1] 29.94019</w:t>
      </w:r>
    </w:p>
    <w:p w14:paraId="13C53568" w14:textId="77777777" w:rsidR="00875A8E" w:rsidRDefault="00506C7F">
      <w:pPr>
        <w:pStyle w:val="SourceCode"/>
      </w:pPr>
      <w:r>
        <w:rPr>
          <w:rStyle w:val="CommentTok"/>
        </w:rPr>
        <w:t>#MAPE - Mean Absolute Percentage Error - linear_eq_v2</w:t>
      </w:r>
      <w:r>
        <w:br/>
      </w:r>
      <w:r>
        <w:br/>
      </w:r>
      <w:r>
        <w:rPr>
          <w:rStyle w:val="NormalTok"/>
        </w:rPr>
        <w:t>model_resul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eq_v2, tes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ment'</w:t>
      </w:r>
      <w:r>
        <w:rPr>
          <w:rStyle w:val="NormalTok"/>
        </w:rPr>
        <w:t>,</w:t>
      </w:r>
      <w:r>
        <w:rPr>
          <w:rStyle w:val="StringTok"/>
        </w:rPr>
        <w:t>'fly_ash'</w:t>
      </w:r>
      <w:r>
        <w:rPr>
          <w:rStyle w:val="NormalTok"/>
        </w:rPr>
        <w:t>,</w:t>
      </w:r>
      <w:r>
        <w:rPr>
          <w:rStyle w:val="StringTok"/>
        </w:rPr>
        <w:t>'water'</w:t>
      </w:r>
      <w:r>
        <w:rPr>
          <w:rStyle w:val="NormalTok"/>
        </w:rPr>
        <w:t>,</w:t>
      </w:r>
      <w:r>
        <w:rPr>
          <w:rStyle w:val="StringTok"/>
        </w:rPr>
        <w:t>'coarse_ggregate'</w:t>
      </w:r>
      <w:r>
        <w:rPr>
          <w:rStyle w:val="NormalTok"/>
        </w:rPr>
        <w:t>,</w:t>
      </w:r>
      <w:r>
        <w:rPr>
          <w:rStyle w:val="StringTok"/>
        </w:rPr>
        <w:t>'fine_aggregate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)])</w:t>
      </w:r>
      <w:r>
        <w:br/>
      </w:r>
      <w:r>
        <w:br/>
      </w:r>
      <w:r>
        <w:br/>
      </w:r>
      <w:r>
        <w:rPr>
          <w:rStyle w:val="NormalTok"/>
        </w:rPr>
        <w:t>model_result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odel_result)</w:t>
      </w:r>
      <w:r>
        <w:br/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data, model_result)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diff =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model_result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diff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compressive_strength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MAPE&lt;-</w:t>
      </w:r>
      <w:r>
        <w:rPr>
          <w:rStyle w:val="KeywordTok"/>
        </w:rPr>
        <w:t>mean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error)</w:t>
      </w:r>
      <w:r>
        <w:br/>
      </w:r>
      <w:r>
        <w:br/>
      </w:r>
      <w:r>
        <w:rPr>
          <w:rStyle w:val="NormalTok"/>
        </w:rPr>
        <w:t>MAPE</w:t>
      </w:r>
    </w:p>
    <w:p w14:paraId="13C53569" w14:textId="77777777" w:rsidR="00875A8E" w:rsidRDefault="00506C7F">
      <w:pPr>
        <w:pStyle w:val="SourceCode"/>
      </w:pPr>
      <w:r>
        <w:rPr>
          <w:rStyle w:val="VerbatimChar"/>
        </w:rPr>
        <w:t>## [1] 23.61674</w:t>
      </w:r>
    </w:p>
    <w:p w14:paraId="13C5356A" w14:textId="77777777" w:rsidR="00875A8E" w:rsidRDefault="00506C7F">
      <w:pPr>
        <w:pStyle w:val="SourceCode"/>
      </w:pPr>
      <w:r>
        <w:rPr>
          <w:rStyle w:val="CommentTok"/>
        </w:rPr>
        <w:t>#MAPE - Mean Absolute Percentage Error - linear_eq</w:t>
      </w:r>
      <w:r>
        <w:br/>
      </w:r>
      <w:r>
        <w:br/>
      </w:r>
      <w:r>
        <w:rPr>
          <w:rStyle w:val="NormalTok"/>
        </w:rPr>
        <w:t>model_resul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eq, tes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ment'</w:t>
      </w:r>
      <w:r>
        <w:rPr>
          <w:rStyle w:val="NormalTok"/>
        </w:rPr>
        <w:t>,</w:t>
      </w:r>
      <w:r>
        <w:rPr>
          <w:rStyle w:val="StringTok"/>
        </w:rPr>
        <w:t>'blast_furnace_slag'</w:t>
      </w:r>
      <w:r>
        <w:rPr>
          <w:rStyle w:val="NormalTok"/>
        </w:rPr>
        <w:t>,</w:t>
      </w:r>
      <w:r>
        <w:rPr>
          <w:rStyle w:val="StringTok"/>
        </w:rPr>
        <w:t>'fly_ash'</w:t>
      </w:r>
      <w:r>
        <w:rPr>
          <w:rStyle w:val="NormalTok"/>
        </w:rPr>
        <w:t>,</w:t>
      </w:r>
      <w:r>
        <w:rPr>
          <w:rStyle w:val="StringTok"/>
        </w:rPr>
        <w:t>'water'</w:t>
      </w:r>
      <w:r>
        <w:rPr>
          <w:rStyle w:val="NormalTok"/>
        </w:rPr>
        <w:t xml:space="preserve">, </w:t>
      </w:r>
      <w:r>
        <w:rPr>
          <w:rStyle w:val="StringTok"/>
        </w:rPr>
        <w:t>'superplasticizer'</w:t>
      </w:r>
      <w:r>
        <w:rPr>
          <w:rStyle w:val="NormalTok"/>
        </w:rPr>
        <w:t>,</w:t>
      </w:r>
      <w:r>
        <w:rPr>
          <w:rStyle w:val="StringTok"/>
        </w:rPr>
        <w:t>'coarse_ggregate'</w:t>
      </w:r>
      <w:r>
        <w:rPr>
          <w:rStyle w:val="NormalTok"/>
        </w:rPr>
        <w:t>,</w:t>
      </w:r>
      <w:r>
        <w:rPr>
          <w:rStyle w:val="StringTok"/>
        </w:rPr>
        <w:t>'fine_aggregate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)])</w:t>
      </w:r>
      <w:r>
        <w:br/>
      </w:r>
      <w:r>
        <w:br/>
      </w:r>
      <w:r>
        <w:br/>
      </w:r>
      <w:r>
        <w:rPr>
          <w:rStyle w:val="NormalTok"/>
        </w:rPr>
        <w:t>model_result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odel_result)</w:t>
      </w:r>
      <w:r>
        <w:br/>
      </w:r>
      <w:r>
        <w:br/>
      </w: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_data, model_result)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diff =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 xml:space="preserve">compressive_streng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model_result</w:t>
      </w:r>
      <w:r>
        <w:br/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diff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compressive_strength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lastRenderedPageBreak/>
        <w:br/>
      </w:r>
      <w:r>
        <w:rPr>
          <w:rStyle w:val="NormalTok"/>
        </w:rPr>
        <w:t>MAPE&lt;-</w:t>
      </w:r>
      <w:r>
        <w:rPr>
          <w:rStyle w:val="KeywordTok"/>
        </w:rPr>
        <w:t>mean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>error)</w:t>
      </w:r>
      <w:r>
        <w:br/>
      </w:r>
      <w:r>
        <w:br/>
      </w:r>
      <w:r>
        <w:rPr>
          <w:rStyle w:val="NormalTok"/>
        </w:rPr>
        <w:t>MAPE</w:t>
      </w:r>
    </w:p>
    <w:p w14:paraId="13C5356B" w14:textId="77777777" w:rsidR="00875A8E" w:rsidRDefault="00506C7F">
      <w:pPr>
        <w:pStyle w:val="SourceCode"/>
      </w:pPr>
      <w:r>
        <w:rPr>
          <w:rStyle w:val="VerbatimChar"/>
        </w:rPr>
        <w:t>## [1] 21.11366</w:t>
      </w:r>
    </w:p>
    <w:sectPr w:rsidR="00875A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535B4" w14:textId="77777777" w:rsidR="00820C4A" w:rsidRDefault="00506C7F">
      <w:pPr>
        <w:spacing w:after="0"/>
      </w:pPr>
      <w:r>
        <w:separator/>
      </w:r>
    </w:p>
  </w:endnote>
  <w:endnote w:type="continuationSeparator" w:id="0">
    <w:p w14:paraId="13C535B6" w14:textId="77777777" w:rsidR="00820C4A" w:rsidRDefault="00506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535B0" w14:textId="77777777" w:rsidR="00875A8E" w:rsidRDefault="00506C7F">
      <w:r>
        <w:separator/>
      </w:r>
    </w:p>
  </w:footnote>
  <w:footnote w:type="continuationSeparator" w:id="0">
    <w:p w14:paraId="13C535B1" w14:textId="77777777" w:rsidR="00875A8E" w:rsidRDefault="00506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F10FA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672C7D"/>
    <w:multiLevelType w:val="multilevel"/>
    <w:tmpl w:val="D26AE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2B92"/>
    <w:rsid w:val="004E29B3"/>
    <w:rsid w:val="00506C7F"/>
    <w:rsid w:val="00590D07"/>
    <w:rsid w:val="005E6869"/>
    <w:rsid w:val="00784D58"/>
    <w:rsid w:val="00820C4A"/>
    <w:rsid w:val="00875A8E"/>
    <w:rsid w:val="008B0DE9"/>
    <w:rsid w:val="008D6863"/>
    <w:rsid w:val="00B86B75"/>
    <w:rsid w:val="00BC48D5"/>
    <w:rsid w:val="00C36279"/>
    <w:rsid w:val="00CF3ADE"/>
    <w:rsid w:val="00D25E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534D4"/>
  <w15:docId w15:val="{D7248443-D25E-4D70-9CCA-BC12DFEFC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7</Pages>
  <Words>3193</Words>
  <Characters>18202</Characters>
  <Application>Microsoft Office Word</Application>
  <DocSecurity>0</DocSecurity>
  <Lines>151</Lines>
  <Paragraphs>42</Paragraphs>
  <ScaleCrop>false</ScaleCrop>
  <Company/>
  <LinksUpToDate>false</LinksUpToDate>
  <CharactersWithSpaces>2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</dc:title>
  <dc:creator/>
  <cp:lastModifiedBy>Madhubalan Deiveegan</cp:lastModifiedBy>
  <cp:revision>7</cp:revision>
  <dcterms:created xsi:type="dcterms:W3CDTF">2020-04-30T06:47:00Z</dcterms:created>
  <dcterms:modified xsi:type="dcterms:W3CDTF">2020-06-12T04:25:00Z</dcterms:modified>
</cp:coreProperties>
</file>